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EB1" w:rsidRDefault="00DD7EB1" w:rsidP="00C91297">
      <w:pPr>
        <w:widowControl/>
        <w:tabs>
          <w:tab w:val="left" w:pos="4253"/>
        </w:tabs>
        <w:spacing w:line="480" w:lineRule="exact"/>
        <w:rPr>
          <w:rFonts w:ascii="Times New Roman" w:eastAsia="標楷體" w:hAnsi="Times New Roman" w:cs="Times New Roman"/>
          <w:b/>
          <w:kern w:val="0"/>
          <w:sz w:val="28"/>
          <w:szCs w:val="28"/>
        </w:rPr>
      </w:pPr>
    </w:p>
    <w:p w:rsidR="002347E6" w:rsidRPr="00620E15" w:rsidRDefault="007A4969" w:rsidP="00441853">
      <w:pPr>
        <w:spacing w:line="480" w:lineRule="exact"/>
        <w:jc w:val="center"/>
        <w:rPr>
          <w:rFonts w:ascii="Times New Roman" w:eastAsia="標楷體" w:hAnsi="Times New Roman" w:cs="Times New Roman"/>
          <w:sz w:val="36"/>
          <w:szCs w:val="32"/>
          <w:lang w:eastAsia="zh-HK"/>
        </w:rPr>
      </w:pPr>
      <w:r w:rsidRPr="00620E15">
        <w:rPr>
          <w:rFonts w:ascii="標楷體" w:eastAsia="標楷體" w:hAnsi="標楷體" w:hint="eastAsia"/>
          <w:b/>
          <w:sz w:val="36"/>
          <w:szCs w:val="32"/>
        </w:rPr>
        <w:t>國立宜蘭大學生物資源學院實習牧場使用申請辦法</w:t>
      </w:r>
    </w:p>
    <w:p w:rsidR="00B70F28" w:rsidRDefault="00B70F28" w:rsidP="00B70F28">
      <w:pPr>
        <w:spacing w:line="0" w:lineRule="atLeast"/>
        <w:jc w:val="right"/>
        <w:rPr>
          <w:rFonts w:ascii="Times New Roman" w:eastAsia="標楷體" w:hAnsi="Times New Roman" w:cs="Times New Roman"/>
          <w:sz w:val="20"/>
          <w:szCs w:val="20"/>
        </w:rPr>
      </w:pPr>
    </w:p>
    <w:p w:rsidR="00620E15" w:rsidRDefault="002F70CF" w:rsidP="00B70F28">
      <w:pPr>
        <w:spacing w:line="0" w:lineRule="atLeast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2F70CF">
        <w:rPr>
          <w:rFonts w:ascii="Times New Roman" w:eastAsia="標楷體" w:hAnsi="Times New Roman" w:cs="Times New Roman" w:hint="eastAsia"/>
          <w:sz w:val="20"/>
          <w:szCs w:val="20"/>
        </w:rPr>
        <w:t>109.5.20</w:t>
      </w:r>
      <w:r w:rsidR="00CE1992">
        <w:rPr>
          <w:rFonts w:ascii="Times New Roman" w:eastAsia="標楷體" w:hAnsi="Times New Roman" w:cs="Times New Roman" w:hint="eastAsia"/>
          <w:sz w:val="20"/>
          <w:szCs w:val="20"/>
        </w:rPr>
        <w:t>生資學院管發中心</w:t>
      </w:r>
      <w:r w:rsidR="00CE1992">
        <w:rPr>
          <w:rFonts w:ascii="Times New Roman" w:eastAsia="標楷體" w:hAnsi="Times New Roman" w:cs="Times New Roman" w:hint="eastAsia"/>
          <w:sz w:val="20"/>
          <w:szCs w:val="20"/>
        </w:rPr>
        <w:t>108</w:t>
      </w:r>
      <w:r w:rsidR="00CE1992">
        <w:rPr>
          <w:rFonts w:ascii="Times New Roman" w:eastAsia="標楷體" w:hAnsi="Times New Roman" w:cs="Times New Roman" w:hint="eastAsia"/>
          <w:sz w:val="20"/>
          <w:szCs w:val="20"/>
        </w:rPr>
        <w:t>學年度第</w:t>
      </w:r>
      <w:r w:rsidR="00CE1992">
        <w:rPr>
          <w:rFonts w:ascii="Times New Roman" w:eastAsia="標楷體" w:hAnsi="Times New Roman" w:cs="Times New Roman" w:hint="eastAsia"/>
          <w:sz w:val="20"/>
          <w:szCs w:val="20"/>
        </w:rPr>
        <w:t>2</w:t>
      </w:r>
      <w:r w:rsidR="00CE1992">
        <w:rPr>
          <w:rFonts w:ascii="Times New Roman" w:eastAsia="標楷體" w:hAnsi="Times New Roman" w:cs="Times New Roman" w:hint="eastAsia"/>
          <w:sz w:val="20"/>
          <w:szCs w:val="20"/>
        </w:rPr>
        <w:t>學期第</w:t>
      </w:r>
      <w:r w:rsidR="00CE1992">
        <w:rPr>
          <w:rFonts w:ascii="Times New Roman" w:eastAsia="標楷體" w:hAnsi="Times New Roman" w:cs="Times New Roman" w:hint="eastAsia"/>
          <w:sz w:val="20"/>
          <w:szCs w:val="20"/>
        </w:rPr>
        <w:t>1</w:t>
      </w:r>
      <w:r w:rsidR="00CE1992">
        <w:rPr>
          <w:rFonts w:ascii="Times New Roman" w:eastAsia="標楷體" w:hAnsi="Times New Roman" w:cs="Times New Roman" w:hint="eastAsia"/>
          <w:sz w:val="20"/>
          <w:szCs w:val="20"/>
        </w:rPr>
        <w:t>次會議通過訂定</w:t>
      </w:r>
    </w:p>
    <w:p w:rsidR="00B70F28" w:rsidRDefault="00B70F28" w:rsidP="00B70F28">
      <w:pPr>
        <w:wordWrap w:val="0"/>
        <w:spacing w:line="0" w:lineRule="atLeast"/>
        <w:jc w:val="right"/>
        <w:rPr>
          <w:rFonts w:ascii="Times New Roman" w:eastAsia="標楷體" w:hAnsi="Times New Roman" w:cs="Times New Roman"/>
          <w:sz w:val="20"/>
          <w:szCs w:val="20"/>
        </w:rPr>
      </w:pPr>
      <w:r>
        <w:rPr>
          <w:rFonts w:ascii="Times New Roman" w:eastAsia="標楷體" w:hAnsi="Times New Roman" w:cs="Times New Roman" w:hint="eastAsia"/>
          <w:sz w:val="20"/>
          <w:szCs w:val="20"/>
        </w:rPr>
        <w:t xml:space="preserve">109.6.15 </w:t>
      </w:r>
      <w:r>
        <w:rPr>
          <w:rFonts w:ascii="Times New Roman" w:eastAsia="標楷體" w:hAnsi="Times New Roman" w:cs="Times New Roman" w:hint="eastAsia"/>
          <w:sz w:val="20"/>
          <w:szCs w:val="20"/>
        </w:rPr>
        <w:t>生資學院</w:t>
      </w:r>
      <w:r>
        <w:rPr>
          <w:rFonts w:ascii="Times New Roman" w:eastAsia="標楷體" w:hAnsi="Times New Roman" w:cs="Times New Roman" w:hint="eastAsia"/>
          <w:sz w:val="20"/>
          <w:szCs w:val="20"/>
        </w:rPr>
        <w:t>108</w:t>
      </w:r>
      <w:r>
        <w:rPr>
          <w:rFonts w:ascii="Times New Roman" w:eastAsia="標楷體" w:hAnsi="Times New Roman" w:cs="Times New Roman" w:hint="eastAsia"/>
          <w:sz w:val="20"/>
          <w:szCs w:val="20"/>
        </w:rPr>
        <w:t>學年度第</w:t>
      </w:r>
      <w:r>
        <w:rPr>
          <w:rFonts w:ascii="Times New Roman" w:eastAsia="標楷體" w:hAnsi="Times New Roman" w:cs="Times New Roman" w:hint="eastAsia"/>
          <w:sz w:val="20"/>
          <w:szCs w:val="20"/>
        </w:rPr>
        <w:t>3</w:t>
      </w:r>
      <w:r>
        <w:rPr>
          <w:rFonts w:ascii="Times New Roman" w:eastAsia="標楷體" w:hAnsi="Times New Roman" w:cs="Times New Roman" w:hint="eastAsia"/>
          <w:sz w:val="20"/>
          <w:szCs w:val="20"/>
        </w:rPr>
        <w:t>次院務會議通過訂定</w:t>
      </w:r>
    </w:p>
    <w:p w:rsidR="009D512A" w:rsidRDefault="009D512A" w:rsidP="009D512A">
      <w:pPr>
        <w:spacing w:line="240" w:lineRule="exact"/>
        <w:jc w:val="right"/>
        <w:rPr>
          <w:rFonts w:eastAsia="標楷體" w:hAnsi="標楷體"/>
          <w:sz w:val="20"/>
          <w:szCs w:val="20"/>
        </w:rPr>
      </w:pPr>
      <w:r w:rsidRPr="009D40FF">
        <w:rPr>
          <w:rFonts w:eastAsia="標楷體"/>
          <w:sz w:val="20"/>
          <w:szCs w:val="20"/>
        </w:rPr>
        <w:t>10</w:t>
      </w:r>
      <w:r>
        <w:rPr>
          <w:rFonts w:eastAsia="標楷體" w:hint="eastAsia"/>
          <w:sz w:val="20"/>
          <w:szCs w:val="20"/>
        </w:rPr>
        <w:t>9</w:t>
      </w:r>
      <w:r w:rsidRPr="009D40FF">
        <w:rPr>
          <w:rFonts w:eastAsia="標楷體" w:hAnsi="標楷體"/>
          <w:sz w:val="20"/>
          <w:szCs w:val="20"/>
        </w:rPr>
        <w:t>年</w:t>
      </w:r>
      <w:r w:rsidR="00DC0409">
        <w:rPr>
          <w:rFonts w:eastAsia="標楷體" w:hAnsi="標楷體" w:hint="eastAsia"/>
          <w:sz w:val="20"/>
          <w:szCs w:val="20"/>
        </w:rPr>
        <w:t>7</w:t>
      </w:r>
      <w:r w:rsidRPr="009D40FF">
        <w:rPr>
          <w:rFonts w:eastAsia="標楷體" w:hAnsi="標楷體"/>
          <w:sz w:val="20"/>
          <w:szCs w:val="20"/>
        </w:rPr>
        <w:t>月</w:t>
      </w:r>
      <w:r w:rsidR="00DC0409">
        <w:rPr>
          <w:rFonts w:eastAsia="標楷體" w:hAnsi="標楷體" w:hint="eastAsia"/>
          <w:sz w:val="20"/>
          <w:szCs w:val="20"/>
        </w:rPr>
        <w:t>7</w:t>
      </w:r>
      <w:r w:rsidRPr="009D40FF">
        <w:rPr>
          <w:rFonts w:eastAsia="標楷體" w:hAnsi="標楷體"/>
          <w:sz w:val="20"/>
          <w:szCs w:val="20"/>
        </w:rPr>
        <w:t>日</w:t>
      </w:r>
      <w:r w:rsidRPr="009D40FF">
        <w:rPr>
          <w:rFonts w:eastAsia="標楷體"/>
          <w:sz w:val="20"/>
          <w:szCs w:val="20"/>
        </w:rPr>
        <w:t>10</w:t>
      </w:r>
      <w:r>
        <w:rPr>
          <w:rFonts w:eastAsia="標楷體" w:hint="eastAsia"/>
          <w:sz w:val="20"/>
          <w:szCs w:val="20"/>
        </w:rPr>
        <w:t>8</w:t>
      </w:r>
      <w:r w:rsidRPr="009D40FF">
        <w:rPr>
          <w:rFonts w:eastAsia="標楷體" w:hAnsi="標楷體"/>
          <w:sz w:val="20"/>
          <w:szCs w:val="20"/>
        </w:rPr>
        <w:t>學年度第</w:t>
      </w:r>
      <w:r w:rsidR="00DC0409">
        <w:rPr>
          <w:rFonts w:eastAsia="標楷體" w:hAnsi="標楷體" w:hint="eastAsia"/>
          <w:sz w:val="20"/>
          <w:szCs w:val="20"/>
        </w:rPr>
        <w:t>20</w:t>
      </w:r>
      <w:r w:rsidRPr="009D40FF">
        <w:rPr>
          <w:rFonts w:eastAsia="標楷體" w:hAnsi="標楷體"/>
          <w:sz w:val="20"/>
          <w:szCs w:val="20"/>
        </w:rPr>
        <w:t>次行政會議通過</w:t>
      </w:r>
    </w:p>
    <w:p w:rsidR="009609C8" w:rsidRDefault="009609C8" w:rsidP="009D512A">
      <w:pPr>
        <w:pStyle w:val="a3"/>
        <w:numPr>
          <w:ilvl w:val="0"/>
          <w:numId w:val="2"/>
        </w:numPr>
        <w:spacing w:line="480" w:lineRule="exact"/>
        <w:ind w:leftChars="0" w:left="1134" w:hanging="1134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國立宜蘭大學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(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以下簡稱本校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)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依據本校組織規程第三條，於生物資源學院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(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以下簡稱本院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)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所屬「國立宜蘭大學生物資源學院實習場區管理與發展中心」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(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以下簡稱本中心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)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設置「國立宜蘭大學生物資源學院</w:t>
      </w:r>
      <w:r w:rsidRPr="008062B5">
        <w:rPr>
          <w:rFonts w:ascii="Times New Roman" w:eastAsia="標楷體" w:hAnsi="Times New Roman" w:cs="Times New Roman" w:hint="eastAsia"/>
          <w:bCs/>
          <w:sz w:val="28"/>
          <w:szCs w:val="28"/>
        </w:rPr>
        <w:t>實習牧場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」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(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以下簡稱本</w:t>
      </w:r>
      <w:r>
        <w:rPr>
          <w:rFonts w:ascii="Times New Roman" w:eastAsia="標楷體" w:hAnsi="Times New Roman" w:cs="Times New Roman" w:hint="eastAsia"/>
          <w:sz w:val="28"/>
          <w:szCs w:val="28"/>
        </w:rPr>
        <w:t>牧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場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)</w:t>
      </w:r>
      <w:r>
        <w:rPr>
          <w:rFonts w:ascii="Times New Roman" w:eastAsia="標楷體" w:hAnsi="Times New Roman" w:cs="Times New Roman" w:hint="eastAsia"/>
          <w:sz w:val="28"/>
          <w:szCs w:val="28"/>
        </w:rPr>
        <w:t>，本牧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場設立目標為提供本校</w:t>
      </w:r>
      <w:r w:rsidR="00AE5B69">
        <w:rPr>
          <w:rFonts w:ascii="Times New Roman" w:eastAsia="標楷體" w:hAnsi="Times New Roman" w:cs="Times New Roman" w:hint="eastAsia"/>
          <w:sz w:val="28"/>
          <w:szCs w:val="28"/>
        </w:rPr>
        <w:t>師生教學、實習</w:t>
      </w:r>
      <w:r>
        <w:rPr>
          <w:rFonts w:ascii="Times New Roman" w:eastAsia="標楷體" w:hAnsi="Times New Roman" w:cs="Times New Roman" w:hint="eastAsia"/>
          <w:sz w:val="28"/>
          <w:szCs w:val="28"/>
        </w:rPr>
        <w:t>、研究，以及</w:t>
      </w:r>
      <w:r w:rsidR="00AE5B69">
        <w:rPr>
          <w:rFonts w:ascii="Times New Roman" w:eastAsia="標楷體" w:hAnsi="Times New Roman" w:cs="Times New Roman" w:hint="eastAsia"/>
          <w:sz w:val="28"/>
          <w:szCs w:val="28"/>
        </w:rPr>
        <w:t>辦理</w:t>
      </w:r>
      <w:r w:rsidR="00AE5B69" w:rsidRPr="00AE5B69">
        <w:rPr>
          <w:rFonts w:ascii="Times New Roman" w:eastAsia="標楷體" w:hAnsi="Times New Roman" w:cs="Times New Roman" w:hint="eastAsia"/>
          <w:sz w:val="28"/>
          <w:szCs w:val="28"/>
        </w:rPr>
        <w:t>動物飼養管理與衍生產品開發之教育推廣</w:t>
      </w:r>
      <w:r>
        <w:rPr>
          <w:rFonts w:ascii="Times New Roman" w:eastAsia="標楷體" w:hAnsi="Times New Roman" w:cs="Times New Roman" w:hint="eastAsia"/>
          <w:sz w:val="28"/>
          <w:szCs w:val="28"/>
        </w:rPr>
        <w:t>；本牧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場為期達到善用資源以及有效管理之目的，特訂定「國立宜蘭大學生物資源學院</w:t>
      </w:r>
      <w:r>
        <w:rPr>
          <w:rFonts w:ascii="Times New Roman" w:eastAsia="標楷體" w:hAnsi="Times New Roman" w:cs="Times New Roman" w:hint="eastAsia"/>
          <w:sz w:val="28"/>
          <w:szCs w:val="28"/>
        </w:rPr>
        <w:t>實習牧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場使用申請辦法」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(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以下簡稱本辦法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)</w:t>
      </w:r>
      <w:r w:rsidRPr="009609C8">
        <w:rPr>
          <w:rFonts w:ascii="Times New Roman" w:eastAsia="標楷體" w:hAnsi="Times New Roman" w:cs="Times New Roman" w:hint="eastAsia"/>
          <w:sz w:val="28"/>
          <w:szCs w:val="28"/>
        </w:rPr>
        <w:t>。</w:t>
      </w:r>
    </w:p>
    <w:p w:rsidR="00AE5B69" w:rsidRPr="00AE5B69" w:rsidRDefault="00AE5B69" w:rsidP="009D512A">
      <w:pPr>
        <w:pStyle w:val="a3"/>
        <w:numPr>
          <w:ilvl w:val="0"/>
          <w:numId w:val="2"/>
        </w:numPr>
        <w:spacing w:line="480" w:lineRule="exact"/>
        <w:ind w:leftChars="0" w:left="1134" w:hanging="1134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AE5B69">
        <w:rPr>
          <w:rFonts w:ascii="Times New Roman" w:eastAsia="標楷體" w:hAnsi="Times New Roman" w:cs="Times New Roman" w:hint="eastAsia"/>
          <w:bCs/>
          <w:sz w:val="28"/>
          <w:szCs w:val="28"/>
        </w:rPr>
        <w:t>本</w:t>
      </w:r>
      <w:r>
        <w:rPr>
          <w:rFonts w:ascii="Times New Roman" w:eastAsia="標楷體" w:hAnsi="Times New Roman" w:cs="Times New Roman" w:hint="eastAsia"/>
          <w:bCs/>
          <w:sz w:val="28"/>
          <w:szCs w:val="28"/>
        </w:rPr>
        <w:t>校師生及校內外相關團體組織，得依據其不同之組織與活動屬性，向本牧</w:t>
      </w:r>
      <w:r w:rsidRPr="00AE5B69">
        <w:rPr>
          <w:rFonts w:ascii="Times New Roman" w:eastAsia="標楷體" w:hAnsi="Times New Roman" w:cs="Times New Roman" w:hint="eastAsia"/>
          <w:bCs/>
          <w:sz w:val="28"/>
          <w:szCs w:val="28"/>
        </w:rPr>
        <w:t>場提出使用申請，報請核准後，始得進行相關教學、研究或活動。</w:t>
      </w:r>
    </w:p>
    <w:p w:rsidR="00AE5B69" w:rsidRPr="00BD0C13" w:rsidRDefault="00AE5B69" w:rsidP="009D512A">
      <w:pPr>
        <w:pStyle w:val="a3"/>
        <w:numPr>
          <w:ilvl w:val="0"/>
          <w:numId w:val="2"/>
        </w:numPr>
        <w:spacing w:line="480" w:lineRule="exact"/>
        <w:ind w:leftChars="0" w:left="1134" w:hanging="1134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符合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本牧場使用之組織、活動屬性及申請方式：</w:t>
      </w:r>
    </w:p>
    <w:p w:rsidR="00AE5B69" w:rsidRPr="00BD0C13" w:rsidRDefault="001C657B" w:rsidP="00FB2EFD">
      <w:pPr>
        <w:pStyle w:val="a3"/>
        <w:numPr>
          <w:ilvl w:val="0"/>
          <w:numId w:val="6"/>
        </w:numPr>
        <w:spacing w:line="48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 w:hint="eastAsia"/>
          <w:kern w:val="0"/>
          <w:sz w:val="28"/>
          <w:szCs w:val="28"/>
        </w:rPr>
        <w:t>經本校課程委員會議審議通過</w:t>
      </w:r>
      <w:r w:rsidR="002B5BA8" w:rsidRPr="00BD0C13">
        <w:rPr>
          <w:rFonts w:ascii="Times New Roman" w:eastAsia="標楷體" w:hAnsi="Times New Roman" w:cs="Times New Roman" w:hint="eastAsia"/>
          <w:kern w:val="0"/>
          <w:sz w:val="28"/>
          <w:szCs w:val="28"/>
        </w:rPr>
        <w:t>之課程</w:t>
      </w:r>
      <w:r w:rsidR="00AE5B69" w:rsidRPr="00BD0C13">
        <w:rPr>
          <w:rFonts w:ascii="Times New Roman" w:eastAsia="標楷體" w:hAnsi="Times New Roman" w:cs="Times New Roman" w:hint="eastAsia"/>
          <w:sz w:val="28"/>
          <w:szCs w:val="28"/>
        </w:rPr>
        <w:t>，如需於學期中定期使用本牧場進行教學、實習時，應於課程委員會通過後，</w:t>
      </w:r>
      <w:r w:rsidR="00A612A4" w:rsidRPr="00BD0C13">
        <w:rPr>
          <w:rFonts w:ascii="Times New Roman" w:eastAsia="標楷體" w:hAnsi="Times New Roman" w:cs="Times New Roman" w:hint="eastAsia"/>
          <w:sz w:val="28"/>
          <w:szCs w:val="28"/>
        </w:rPr>
        <w:t>填具實習牧場場地使用申請單，</w:t>
      </w:r>
      <w:r w:rsidR="00AE5B69" w:rsidRPr="00BD0C13">
        <w:rPr>
          <w:rFonts w:ascii="Times New Roman" w:eastAsia="標楷體" w:hAnsi="Times New Roman" w:cs="Times New Roman" w:hint="eastAsia"/>
          <w:sz w:val="28"/>
          <w:szCs w:val="28"/>
        </w:rPr>
        <w:t>檢附課程</w:t>
      </w:r>
      <w:r w:rsidR="00A612A4" w:rsidRPr="00BD0C13">
        <w:rPr>
          <w:rFonts w:ascii="Times New Roman" w:eastAsia="標楷體" w:hAnsi="Times New Roman" w:cs="Times New Roman" w:hint="eastAsia"/>
          <w:sz w:val="28"/>
          <w:szCs w:val="28"/>
        </w:rPr>
        <w:t>大綱</w:t>
      </w:r>
      <w:r w:rsidR="00A612A4" w:rsidRPr="00BD0C13">
        <w:rPr>
          <w:rFonts w:ascii="標楷體" w:eastAsia="標楷體" w:hAnsi="標楷體" w:cs="Times New Roman" w:hint="eastAsia"/>
          <w:sz w:val="28"/>
          <w:szCs w:val="28"/>
        </w:rPr>
        <w:t>、</w:t>
      </w:r>
      <w:r w:rsidR="00A612A4" w:rsidRPr="00BD0C13">
        <w:rPr>
          <w:rFonts w:ascii="Times New Roman" w:eastAsia="標楷體" w:hAnsi="Times New Roman" w:cs="Times New Roman" w:hint="eastAsia"/>
          <w:sz w:val="28"/>
          <w:szCs w:val="28"/>
        </w:rPr>
        <w:t>課程進度表</w:t>
      </w:r>
      <w:r w:rsidR="00B55B7C" w:rsidRPr="00BD0C13">
        <w:rPr>
          <w:rFonts w:ascii="標楷體" w:eastAsia="標楷體" w:hAnsi="標楷體" w:cs="Times New Roman" w:hint="eastAsia"/>
          <w:sz w:val="28"/>
          <w:szCs w:val="28"/>
        </w:rPr>
        <w:t>、</w:t>
      </w:r>
      <w:r w:rsidR="00CB7B6F" w:rsidRPr="00BD0C13">
        <w:rPr>
          <w:rFonts w:ascii="Times New Roman" w:eastAsia="標楷體" w:hAnsi="Times New Roman" w:cs="Times New Roman" w:hint="eastAsia"/>
          <w:sz w:val="28"/>
          <w:szCs w:val="28"/>
        </w:rPr>
        <w:t>實驗動物照護及使用小組審查同意書</w:t>
      </w:r>
      <w:r w:rsidR="00AE5B69" w:rsidRPr="00BD0C13">
        <w:rPr>
          <w:rFonts w:ascii="Times New Roman" w:eastAsia="標楷體" w:hAnsi="Times New Roman" w:cs="Times New Roman" w:hint="eastAsia"/>
          <w:sz w:val="28"/>
          <w:szCs w:val="28"/>
        </w:rPr>
        <w:t>，向本牧場提出使用申請。</w:t>
      </w:r>
    </w:p>
    <w:p w:rsidR="00D04AA8" w:rsidRPr="00BD0C13" w:rsidRDefault="00727256" w:rsidP="00410BD2">
      <w:pPr>
        <w:pStyle w:val="a3"/>
        <w:numPr>
          <w:ilvl w:val="0"/>
          <w:numId w:val="6"/>
        </w:numPr>
        <w:spacing w:line="48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 w:hint="eastAsia"/>
          <w:kern w:val="0"/>
          <w:sz w:val="28"/>
          <w:szCs w:val="28"/>
        </w:rPr>
        <w:t>經本校課程委員會議審議</w:t>
      </w:r>
      <w:r w:rsidR="001C657B" w:rsidRPr="00BD0C13">
        <w:rPr>
          <w:rFonts w:ascii="Times New Roman" w:eastAsia="標楷體" w:hAnsi="Times New Roman" w:cs="Times New Roman" w:hint="eastAsia"/>
          <w:kern w:val="0"/>
          <w:sz w:val="28"/>
          <w:szCs w:val="28"/>
        </w:rPr>
        <w:t>通過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之</w:t>
      </w:r>
      <w:r w:rsidR="00AE5B69" w:rsidRPr="00BD0C13">
        <w:rPr>
          <w:rFonts w:ascii="Times New Roman" w:eastAsia="標楷體" w:hAnsi="Times New Roman" w:cs="Times New Roman" w:hint="eastAsia"/>
          <w:sz w:val="28"/>
          <w:szCs w:val="28"/>
        </w:rPr>
        <w:t>課程，如需於學期中臨時使用本牧場進行教學、實習時，應於使用本牧</w:t>
      </w:r>
      <w:r w:rsidR="001E3E43" w:rsidRPr="00BD0C13">
        <w:rPr>
          <w:rFonts w:ascii="Times New Roman" w:eastAsia="標楷體" w:hAnsi="Times New Roman" w:cs="Times New Roman" w:hint="eastAsia"/>
          <w:sz w:val="28"/>
          <w:szCs w:val="28"/>
        </w:rPr>
        <w:t>場教學日</w:t>
      </w:r>
      <w:r w:rsidR="009D512A" w:rsidRPr="00BD0C13">
        <w:rPr>
          <w:rFonts w:ascii="Times New Roman" w:eastAsia="標楷體" w:hAnsi="Times New Roman" w:cs="Times New Roman" w:hint="eastAsia"/>
          <w:sz w:val="28"/>
          <w:szCs w:val="28"/>
        </w:rPr>
        <w:t>1</w:t>
      </w:r>
      <w:r w:rsidR="001E3E43" w:rsidRPr="00BD0C13">
        <w:rPr>
          <w:rFonts w:ascii="Times New Roman" w:eastAsia="標楷體" w:hAnsi="Times New Roman" w:cs="Times New Roman" w:hint="eastAsia"/>
          <w:sz w:val="28"/>
          <w:szCs w:val="28"/>
        </w:rPr>
        <w:t>週前，</w:t>
      </w:r>
      <w:r w:rsidR="00410BD2" w:rsidRPr="00BD0C13">
        <w:rPr>
          <w:rFonts w:ascii="Times New Roman" w:eastAsia="標楷體" w:hAnsi="Times New Roman" w:cs="Times New Roman" w:hint="eastAsia"/>
          <w:sz w:val="28"/>
          <w:szCs w:val="28"/>
        </w:rPr>
        <w:t>填具</w:t>
      </w:r>
      <w:r w:rsidR="00AB7350" w:rsidRPr="00BD0C13">
        <w:rPr>
          <w:rFonts w:ascii="Times New Roman" w:eastAsia="標楷體" w:hAnsi="Times New Roman" w:cs="Times New Roman" w:hint="eastAsia"/>
          <w:sz w:val="28"/>
          <w:szCs w:val="28"/>
        </w:rPr>
        <w:t>本</w:t>
      </w:r>
      <w:r w:rsidR="00410BD2" w:rsidRPr="00BD0C13">
        <w:rPr>
          <w:rFonts w:ascii="Times New Roman" w:eastAsia="標楷體" w:hAnsi="Times New Roman" w:cs="Times New Roman" w:hint="eastAsia"/>
          <w:sz w:val="28"/>
          <w:szCs w:val="28"/>
        </w:rPr>
        <w:t>牧場場地使用申請單，檢附課程大綱</w:t>
      </w:r>
      <w:r w:rsidR="00410BD2" w:rsidRPr="00BD0C13">
        <w:rPr>
          <w:rFonts w:ascii="標楷體" w:eastAsia="標楷體" w:hAnsi="標楷體" w:cs="Times New Roman" w:hint="eastAsia"/>
          <w:sz w:val="28"/>
          <w:szCs w:val="28"/>
        </w:rPr>
        <w:t>、</w:t>
      </w:r>
      <w:r w:rsidR="00410BD2" w:rsidRPr="00BD0C13">
        <w:rPr>
          <w:rFonts w:ascii="Times New Roman" w:eastAsia="標楷體" w:hAnsi="Times New Roman" w:cs="Times New Roman" w:hint="eastAsia"/>
          <w:sz w:val="28"/>
          <w:szCs w:val="28"/>
        </w:rPr>
        <w:t>課程進度表</w:t>
      </w:r>
      <w:r w:rsidR="00B55B7C" w:rsidRPr="00BD0C13">
        <w:rPr>
          <w:rFonts w:ascii="標楷體" w:eastAsia="標楷體" w:hAnsi="標楷體" w:cs="Times New Roman" w:hint="eastAsia"/>
          <w:sz w:val="28"/>
          <w:szCs w:val="28"/>
        </w:rPr>
        <w:t>、</w:t>
      </w:r>
      <w:r w:rsidR="00410BD2" w:rsidRPr="00BD0C13">
        <w:rPr>
          <w:rFonts w:ascii="Times New Roman" w:eastAsia="標楷體" w:hAnsi="Times New Roman" w:cs="Times New Roman" w:hint="eastAsia"/>
          <w:sz w:val="28"/>
          <w:szCs w:val="28"/>
        </w:rPr>
        <w:t>實驗動物照護及使用小組審查同意書，向本牧場提出使用申請。</w:t>
      </w:r>
    </w:p>
    <w:p w:rsidR="00AE5B69" w:rsidRPr="00BD0C13" w:rsidRDefault="008E0824" w:rsidP="008E0824">
      <w:pPr>
        <w:pStyle w:val="a3"/>
        <w:numPr>
          <w:ilvl w:val="0"/>
          <w:numId w:val="6"/>
        </w:numPr>
        <w:spacing w:line="48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本校教師如需使用</w:t>
      </w:r>
      <w:r w:rsidR="00D04AA8" w:rsidRPr="00BD0C13">
        <w:rPr>
          <w:rFonts w:ascii="Times New Roman" w:eastAsia="標楷體" w:hAnsi="Times New Roman" w:cs="Times New Roman" w:hint="eastAsia"/>
          <w:sz w:val="28"/>
          <w:szCs w:val="28"/>
        </w:rPr>
        <w:t>牧</w:t>
      </w:r>
      <w:r w:rsidR="00AE5B69" w:rsidRPr="00BD0C13">
        <w:rPr>
          <w:rFonts w:ascii="Times New Roman" w:eastAsia="標楷體" w:hAnsi="Times New Roman" w:cs="Times New Roman" w:hint="eastAsia"/>
          <w:sz w:val="28"/>
          <w:szCs w:val="28"/>
        </w:rPr>
        <w:t>場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進行研究，</w:t>
      </w:r>
      <w:r w:rsidR="00ED5095" w:rsidRPr="00BD0C13">
        <w:rPr>
          <w:rFonts w:ascii="Times New Roman" w:eastAsia="標楷體" w:hAnsi="Times New Roman" w:cs="Times New Roman" w:hint="eastAsia"/>
          <w:sz w:val="28"/>
          <w:szCs w:val="28"/>
        </w:rPr>
        <w:t>填具</w:t>
      </w:r>
      <w:r w:rsidR="00AB7350" w:rsidRPr="00BD0C13">
        <w:rPr>
          <w:rFonts w:ascii="Times New Roman" w:eastAsia="標楷體" w:hAnsi="Times New Roman" w:cs="Times New Roman" w:hint="eastAsia"/>
          <w:sz w:val="28"/>
          <w:szCs w:val="28"/>
        </w:rPr>
        <w:t>本牧場</w:t>
      </w:r>
      <w:r w:rsidR="00ED5095" w:rsidRPr="00BD0C13">
        <w:rPr>
          <w:rFonts w:ascii="Times New Roman" w:eastAsia="標楷體" w:hAnsi="Times New Roman" w:cs="Times New Roman" w:hint="eastAsia"/>
          <w:sz w:val="28"/>
          <w:szCs w:val="28"/>
        </w:rPr>
        <w:t>場地使用申請單，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檢附</w:t>
      </w:r>
      <w:r w:rsidR="00982750" w:rsidRPr="00BD0C13">
        <w:rPr>
          <w:rFonts w:ascii="Times New Roman" w:eastAsia="標楷體" w:hAnsi="Times New Roman" w:cs="Times New Roman" w:hint="eastAsia"/>
          <w:sz w:val="28"/>
          <w:szCs w:val="28"/>
        </w:rPr>
        <w:t>計畫契約書</w:t>
      </w:r>
      <w:r w:rsidR="00116786" w:rsidRPr="00BD0C13">
        <w:rPr>
          <w:rFonts w:ascii="標楷體" w:eastAsia="標楷體" w:hAnsi="標楷體" w:cs="Times New Roman" w:hint="eastAsia"/>
          <w:sz w:val="28"/>
          <w:szCs w:val="28"/>
        </w:rPr>
        <w:t>或</w:t>
      </w:r>
      <w:r w:rsidR="00B55B7C" w:rsidRPr="00BD0C13">
        <w:rPr>
          <w:rFonts w:ascii="Times New Roman" w:eastAsia="標楷體" w:hAnsi="Times New Roman" w:cs="Times New Roman" w:hint="eastAsia"/>
          <w:sz w:val="28"/>
          <w:szCs w:val="28"/>
        </w:rPr>
        <w:t>經費核定清單</w:t>
      </w:r>
      <w:r w:rsidR="00B55B7C" w:rsidRPr="00BD0C13">
        <w:rPr>
          <w:rFonts w:ascii="標楷體" w:eastAsia="標楷體" w:hAnsi="標楷體" w:cs="Times New Roman" w:hint="eastAsia"/>
          <w:sz w:val="28"/>
          <w:szCs w:val="28"/>
        </w:rPr>
        <w:t>、</w:t>
      </w:r>
      <w:r w:rsidR="00B55B7C" w:rsidRPr="00BD0C13">
        <w:rPr>
          <w:rFonts w:ascii="Times New Roman" w:eastAsia="標楷體" w:hAnsi="Times New Roman" w:cs="Times New Roman" w:hint="eastAsia"/>
          <w:sz w:val="28"/>
          <w:szCs w:val="28"/>
        </w:rPr>
        <w:t>實驗動物照護及使用小組審查同意書</w:t>
      </w:r>
      <w:r w:rsidR="00AE5B69" w:rsidRPr="00BD0C13">
        <w:rPr>
          <w:rFonts w:ascii="Times New Roman" w:eastAsia="標楷體" w:hAnsi="Times New Roman" w:cs="Times New Roman" w:hint="eastAsia"/>
          <w:sz w:val="28"/>
          <w:szCs w:val="28"/>
        </w:rPr>
        <w:t>，</w:t>
      </w:r>
      <w:r w:rsidR="00456297" w:rsidRPr="00BD0C13">
        <w:rPr>
          <w:rFonts w:ascii="Times New Roman" w:eastAsia="標楷體" w:hAnsi="Times New Roman" w:cs="Times New Roman" w:hint="eastAsia"/>
          <w:sz w:val="28"/>
          <w:szCs w:val="28"/>
        </w:rPr>
        <w:t>向本牧</w:t>
      </w:r>
      <w:r w:rsidR="00AE5B69" w:rsidRPr="00BD0C13">
        <w:rPr>
          <w:rFonts w:ascii="Times New Roman" w:eastAsia="標楷體" w:hAnsi="Times New Roman" w:cs="Times New Roman" w:hint="eastAsia"/>
          <w:sz w:val="28"/>
          <w:szCs w:val="28"/>
        </w:rPr>
        <w:t>場提出</w:t>
      </w:r>
      <w:r w:rsidR="00456297" w:rsidRPr="00BD0C13">
        <w:rPr>
          <w:rFonts w:ascii="Times New Roman" w:eastAsia="標楷體" w:hAnsi="Times New Roman" w:cs="Times New Roman" w:hint="eastAsia"/>
          <w:sz w:val="28"/>
          <w:szCs w:val="28"/>
        </w:rPr>
        <w:t>場地使用申請，本牧</w:t>
      </w:r>
      <w:r w:rsidR="00AE5B69" w:rsidRPr="00BD0C13">
        <w:rPr>
          <w:rFonts w:ascii="Times New Roman" w:eastAsia="標楷體" w:hAnsi="Times New Roman" w:cs="Times New Roman" w:hint="eastAsia"/>
          <w:sz w:val="28"/>
          <w:szCs w:val="28"/>
        </w:rPr>
        <w:t>場將就其需求，核定</w:t>
      </w:r>
      <w:r w:rsidR="00456297" w:rsidRPr="00BD0C13">
        <w:rPr>
          <w:rFonts w:ascii="Times New Roman" w:eastAsia="標楷體" w:hAnsi="Times New Roman" w:cs="Times New Roman" w:hint="eastAsia"/>
          <w:sz w:val="28"/>
          <w:szCs w:val="28"/>
        </w:rPr>
        <w:t>場域</w:t>
      </w:r>
      <w:r w:rsidR="009975A9" w:rsidRPr="00BD0C13">
        <w:rPr>
          <w:rFonts w:ascii="Times New Roman" w:eastAsia="標楷體" w:hAnsi="Times New Roman" w:cs="Times New Roman" w:hint="eastAsia"/>
          <w:sz w:val="28"/>
          <w:szCs w:val="28"/>
        </w:rPr>
        <w:t>的使用期間。經核准之個案，其使用期程需要超過</w:t>
      </w:r>
      <w:r w:rsidR="009D512A" w:rsidRPr="00BD0C13">
        <w:rPr>
          <w:rFonts w:ascii="Times New Roman" w:eastAsia="標楷體" w:hAnsi="Times New Roman" w:cs="Times New Roman" w:hint="eastAsia"/>
          <w:sz w:val="28"/>
          <w:szCs w:val="28"/>
        </w:rPr>
        <w:t>1</w:t>
      </w:r>
      <w:r w:rsidR="00AE5B69" w:rsidRPr="00BD0C13">
        <w:rPr>
          <w:rFonts w:ascii="Times New Roman" w:eastAsia="標楷體" w:hAnsi="Times New Roman" w:cs="Times New Roman" w:hint="eastAsia"/>
          <w:sz w:val="28"/>
          <w:szCs w:val="28"/>
        </w:rPr>
        <w:t>年時，申請</w:t>
      </w:r>
      <w:r w:rsidR="009975A9" w:rsidRPr="00BD0C13">
        <w:rPr>
          <w:rFonts w:ascii="Times New Roman" w:eastAsia="標楷體" w:hAnsi="Times New Roman" w:cs="Times New Roman" w:hint="eastAsia"/>
          <w:sz w:val="28"/>
          <w:szCs w:val="28"/>
        </w:rPr>
        <w:t>之</w:t>
      </w:r>
      <w:r w:rsidR="00CC3C93" w:rsidRPr="00BD0C13">
        <w:rPr>
          <w:rFonts w:ascii="Times New Roman" w:eastAsia="標楷體" w:hAnsi="Times New Roman" w:cs="Times New Roman" w:hint="eastAsia"/>
          <w:sz w:val="28"/>
          <w:szCs w:val="28"/>
        </w:rPr>
        <w:t>教師</w:t>
      </w:r>
      <w:r w:rsidR="009975A9" w:rsidRPr="00BD0C13">
        <w:rPr>
          <w:rFonts w:ascii="Times New Roman" w:eastAsia="標楷體" w:hAnsi="Times New Roman" w:cs="Times New Roman" w:hint="eastAsia"/>
          <w:sz w:val="28"/>
          <w:szCs w:val="28"/>
        </w:rPr>
        <w:t>應於每一</w:t>
      </w:r>
      <w:r w:rsidR="006C1898" w:rsidRPr="00BD0C13">
        <w:rPr>
          <w:rFonts w:ascii="Times New Roman" w:eastAsia="標楷體" w:hAnsi="Times New Roman" w:cs="Times New Roman" w:hint="eastAsia"/>
          <w:sz w:val="28"/>
          <w:szCs w:val="28"/>
        </w:rPr>
        <w:t>年結束前</w:t>
      </w:r>
      <w:r w:rsidR="00290D54" w:rsidRPr="00BD0C13">
        <w:rPr>
          <w:rFonts w:ascii="Times New Roman" w:eastAsia="標楷體" w:hAnsi="Times New Roman" w:cs="Times New Roman" w:hint="eastAsia"/>
          <w:sz w:val="28"/>
          <w:szCs w:val="28"/>
        </w:rPr>
        <w:t>一個月</w:t>
      </w:r>
      <w:r w:rsidR="006C1898" w:rsidRPr="00BD0C13">
        <w:rPr>
          <w:rFonts w:ascii="Times New Roman" w:eastAsia="標楷體" w:hAnsi="Times New Roman" w:cs="Times New Roman" w:hint="eastAsia"/>
          <w:sz w:val="28"/>
          <w:szCs w:val="28"/>
        </w:rPr>
        <w:t>辦理續用申請；使用期限到期時，請使用之教師協助場域</w:t>
      </w:r>
      <w:r w:rsidR="00AE5B69" w:rsidRPr="00BD0C13">
        <w:rPr>
          <w:rFonts w:ascii="Times New Roman" w:eastAsia="標楷體" w:hAnsi="Times New Roman" w:cs="Times New Roman" w:hint="eastAsia"/>
          <w:sz w:val="28"/>
          <w:szCs w:val="28"/>
        </w:rPr>
        <w:t>整理修復。</w:t>
      </w:r>
    </w:p>
    <w:p w:rsidR="007729ED" w:rsidRPr="00BD0C13" w:rsidRDefault="007729ED" w:rsidP="009D512A">
      <w:pPr>
        <w:pStyle w:val="a3"/>
        <w:numPr>
          <w:ilvl w:val="0"/>
          <w:numId w:val="2"/>
        </w:numPr>
        <w:spacing w:line="480" w:lineRule="exact"/>
        <w:ind w:leftChars="0" w:left="1134" w:hanging="1134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本校師生、團體，如需使用本牧場辦理相關活動時，應檢附該組織團體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lastRenderedPageBreak/>
        <w:t>所屬之本校一級單位核定之活動相關資料紀錄、活動計畫以及參加人員名冊，向本牧場提出使用申請。學生團體依其所屬單位屬性，經所屬之本校一級單位核准在案，並在指導教師隨行指導下，得向本牧場提出使用申請。</w:t>
      </w:r>
    </w:p>
    <w:p w:rsidR="007729ED" w:rsidRPr="00BD0C13" w:rsidRDefault="007729ED" w:rsidP="009D512A">
      <w:pPr>
        <w:pStyle w:val="a3"/>
        <w:numPr>
          <w:ilvl w:val="0"/>
          <w:numId w:val="2"/>
        </w:numPr>
        <w:spacing w:line="480" w:lineRule="exact"/>
        <w:ind w:leftChars="0" w:left="1134" w:hanging="1134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校外組織團體如需使用本牧場辦理教學、實習或推廣等相關活動時，則依其來函，會簽處理之。</w:t>
      </w:r>
    </w:p>
    <w:p w:rsidR="00D20DA7" w:rsidRPr="00BD0C13" w:rsidRDefault="007729ED" w:rsidP="009D512A">
      <w:pPr>
        <w:pStyle w:val="a3"/>
        <w:numPr>
          <w:ilvl w:val="0"/>
          <w:numId w:val="2"/>
        </w:numPr>
        <w:spacing w:line="480" w:lineRule="exact"/>
        <w:ind w:leftChars="0" w:left="1134" w:hanging="1134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本牧場核定各項使用申請時，將優先排定</w:t>
      </w:r>
      <w:r w:rsidR="001C657B" w:rsidRPr="00BD0C13">
        <w:rPr>
          <w:rFonts w:ascii="Times New Roman" w:eastAsia="標楷體" w:hAnsi="Times New Roman" w:cs="Times New Roman" w:hint="eastAsia"/>
          <w:kern w:val="0"/>
          <w:sz w:val="28"/>
          <w:szCs w:val="28"/>
        </w:rPr>
        <w:t>經本校課程委員會議審議通過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之</w:t>
      </w:r>
      <w:r w:rsidRPr="00BD0C13">
        <w:rPr>
          <w:rFonts w:ascii="Times New Roman" w:eastAsia="標楷體" w:hAnsi="Times New Roman" w:cs="Times New Roman" w:hint="eastAsia"/>
          <w:sz w:val="28"/>
          <w:szCs w:val="28"/>
          <w:lang w:eastAsia="zh-HK"/>
        </w:rPr>
        <w:t>生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物技術與動物科學</w:t>
      </w:r>
      <w:r w:rsidRPr="00BD0C13">
        <w:rPr>
          <w:rFonts w:ascii="Times New Roman" w:eastAsia="標楷體" w:hAnsi="Times New Roman" w:cs="Times New Roman" w:hint="eastAsia"/>
          <w:sz w:val="28"/>
          <w:szCs w:val="28"/>
          <w:lang w:eastAsia="zh-HK"/>
        </w:rPr>
        <w:t>系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有關課程，其他活動之使用，均以不影響教學、實習、研究，以及</w:t>
      </w:r>
      <w:r w:rsidR="00E37FE8" w:rsidRPr="00BD0C13">
        <w:rPr>
          <w:rFonts w:ascii="Times New Roman" w:eastAsia="標楷體" w:hAnsi="Times New Roman" w:cs="Times New Roman" w:hint="eastAsia"/>
          <w:sz w:val="28"/>
          <w:szCs w:val="28"/>
        </w:rPr>
        <w:t>牧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場職工之正常作息為考量。</w:t>
      </w:r>
    </w:p>
    <w:p w:rsidR="007C49B3" w:rsidRPr="00BD0C13" w:rsidRDefault="00BE0855" w:rsidP="009D512A">
      <w:pPr>
        <w:pStyle w:val="a3"/>
        <w:numPr>
          <w:ilvl w:val="0"/>
          <w:numId w:val="2"/>
        </w:numPr>
        <w:spacing w:line="480" w:lineRule="exact"/>
        <w:ind w:leftChars="0" w:left="1134" w:hanging="1134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本牧場可</w:t>
      </w:r>
      <w:r w:rsidR="00924D5D" w:rsidRPr="00BD0C13">
        <w:rPr>
          <w:rFonts w:ascii="Times New Roman" w:eastAsia="標楷體" w:hAnsi="Times New Roman" w:cs="Times New Roman" w:hint="eastAsia"/>
          <w:sz w:val="28"/>
          <w:szCs w:val="28"/>
        </w:rPr>
        <w:t>申請</w:t>
      </w:r>
      <w:r w:rsidR="007C49B3" w:rsidRPr="00BD0C13">
        <w:rPr>
          <w:rFonts w:ascii="Times New Roman" w:eastAsia="標楷體" w:hAnsi="Times New Roman" w:cs="Times New Roman" w:hint="eastAsia"/>
          <w:sz w:val="28"/>
          <w:szCs w:val="28"/>
        </w:rPr>
        <w:t>使用場地</w:t>
      </w:r>
      <w:r w:rsidR="007C49B3" w:rsidRPr="00BD0C13">
        <w:rPr>
          <w:rFonts w:ascii="Times New Roman" w:eastAsia="標楷體" w:hAnsi="Times New Roman" w:cs="Times New Roman"/>
          <w:sz w:val="28"/>
          <w:szCs w:val="28"/>
          <w:lang w:eastAsia="zh-HK"/>
        </w:rPr>
        <w:t>依功能性區分為：</w:t>
      </w:r>
    </w:p>
    <w:p w:rsidR="007C49B3" w:rsidRPr="00BD0C13" w:rsidRDefault="007C49B3" w:rsidP="007C49B3">
      <w:pPr>
        <w:pStyle w:val="a3"/>
        <w:numPr>
          <w:ilvl w:val="0"/>
          <w:numId w:val="8"/>
        </w:numPr>
        <w:spacing w:line="48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公共</w:t>
      </w:r>
      <w:r w:rsidRPr="00BD0C13">
        <w:rPr>
          <w:rFonts w:ascii="Times New Roman" w:eastAsia="標楷體" w:hAnsi="Times New Roman" w:cs="Times New Roman"/>
          <w:sz w:val="28"/>
          <w:szCs w:val="28"/>
          <w:lang w:eastAsia="zh-HK"/>
        </w:rPr>
        <w:t>空間：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教室</w:t>
      </w:r>
      <w:r w:rsidRPr="00BD0C13">
        <w:rPr>
          <w:rFonts w:ascii="標楷體" w:eastAsia="標楷體" w:hAnsi="標楷體" w:cs="Times New Roman" w:hint="eastAsia"/>
          <w:sz w:val="28"/>
          <w:szCs w:val="28"/>
          <w:lang w:eastAsia="zh-HK"/>
        </w:rPr>
        <w:t>、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會議室</w:t>
      </w:r>
      <w:r w:rsidRPr="00BD0C13">
        <w:rPr>
          <w:rFonts w:ascii="Times New Roman" w:eastAsia="標楷體" w:hAnsi="Times New Roman" w:cs="Times New Roman"/>
          <w:sz w:val="28"/>
          <w:szCs w:val="28"/>
          <w:lang w:eastAsia="zh-HK"/>
        </w:rPr>
        <w:t>、加工室</w:t>
      </w:r>
      <w:r w:rsidR="00E65254" w:rsidRPr="00BD0C13">
        <w:rPr>
          <w:rFonts w:ascii="標楷體" w:eastAsia="標楷體" w:hAnsi="標楷體" w:cs="Times New Roman" w:hint="eastAsia"/>
          <w:sz w:val="28"/>
          <w:szCs w:val="28"/>
          <w:lang w:eastAsia="zh-HK"/>
        </w:rPr>
        <w:t>、</w:t>
      </w:r>
      <w:r w:rsidR="00E65254" w:rsidRPr="00BD0C13">
        <w:rPr>
          <w:rFonts w:ascii="Times New Roman" w:eastAsia="標楷體" w:hAnsi="Times New Roman" w:cs="Times New Roman"/>
          <w:sz w:val="28"/>
          <w:szCs w:val="28"/>
          <w:lang w:eastAsia="zh-HK"/>
        </w:rPr>
        <w:t>飼料</w:t>
      </w:r>
      <w:r w:rsidR="00E65254" w:rsidRPr="00BD0C13">
        <w:rPr>
          <w:rFonts w:ascii="Times New Roman" w:eastAsia="標楷體" w:hAnsi="Times New Roman" w:cs="Times New Roman" w:hint="eastAsia"/>
          <w:sz w:val="28"/>
          <w:szCs w:val="28"/>
          <w:lang w:eastAsia="zh-HK"/>
        </w:rPr>
        <w:t>儲藏室、</w:t>
      </w:r>
      <w:r w:rsidR="00E65254" w:rsidRPr="00BD0C13">
        <w:rPr>
          <w:rFonts w:ascii="Times New Roman" w:eastAsia="標楷體" w:hAnsi="Times New Roman" w:cs="Times New Roman"/>
          <w:sz w:val="28"/>
          <w:szCs w:val="28"/>
          <w:lang w:eastAsia="zh-HK"/>
        </w:rPr>
        <w:t>調配室</w:t>
      </w:r>
      <w:r w:rsidRPr="00BD0C13">
        <w:rPr>
          <w:rFonts w:ascii="Times New Roman" w:eastAsia="標楷體" w:hAnsi="Times New Roman" w:cs="Times New Roman"/>
          <w:sz w:val="28"/>
          <w:szCs w:val="28"/>
          <w:lang w:eastAsia="zh-HK"/>
        </w:rPr>
        <w:t>。</w:t>
      </w:r>
    </w:p>
    <w:p w:rsidR="007C49B3" w:rsidRPr="00BD0C13" w:rsidRDefault="007C49B3" w:rsidP="007C49B3">
      <w:pPr>
        <w:pStyle w:val="a3"/>
        <w:numPr>
          <w:ilvl w:val="0"/>
          <w:numId w:val="8"/>
        </w:numPr>
        <w:spacing w:line="48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/>
          <w:sz w:val="28"/>
          <w:szCs w:val="28"/>
          <w:lang w:eastAsia="zh-HK"/>
        </w:rPr>
        <w:t>住宿空間：雙人房、十人通舖。</w:t>
      </w:r>
    </w:p>
    <w:p w:rsidR="00BE0855" w:rsidRPr="00BD0C13" w:rsidRDefault="00E65254" w:rsidP="007C49B3">
      <w:pPr>
        <w:pStyle w:val="a3"/>
        <w:numPr>
          <w:ilvl w:val="0"/>
          <w:numId w:val="8"/>
        </w:numPr>
        <w:spacing w:line="48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動物</w:t>
      </w:r>
      <w:r w:rsidRPr="00BD0C13">
        <w:rPr>
          <w:rFonts w:ascii="Times New Roman" w:eastAsia="標楷體" w:hAnsi="Times New Roman" w:cs="Times New Roman"/>
          <w:sz w:val="28"/>
          <w:szCs w:val="28"/>
          <w:lang w:eastAsia="zh-HK"/>
        </w:rPr>
        <w:t>舍：種豬舍、肉豬舍、蛋雞舍、羊舍、蜂舍</w:t>
      </w:r>
      <w:r w:rsidR="007C49B3" w:rsidRPr="00BD0C13">
        <w:rPr>
          <w:rFonts w:ascii="Times New Roman" w:eastAsia="標楷體" w:hAnsi="Times New Roman" w:cs="Times New Roman"/>
          <w:sz w:val="28"/>
          <w:szCs w:val="28"/>
          <w:lang w:eastAsia="zh-HK"/>
        </w:rPr>
        <w:t>。</w:t>
      </w:r>
    </w:p>
    <w:p w:rsidR="00177D8A" w:rsidRPr="00BD0C13" w:rsidRDefault="00D20DA7" w:rsidP="009D512A">
      <w:pPr>
        <w:pStyle w:val="a3"/>
        <w:numPr>
          <w:ilvl w:val="0"/>
          <w:numId w:val="2"/>
        </w:numPr>
        <w:spacing w:line="480" w:lineRule="exact"/>
        <w:ind w:leftChars="0" w:left="1134" w:hanging="1134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申請本牧場</w:t>
      </w:r>
      <w:r w:rsidR="00C14CA4" w:rsidRPr="00BD0C13">
        <w:rPr>
          <w:rFonts w:ascii="Times New Roman" w:eastAsia="標楷體" w:hAnsi="Times New Roman" w:cs="Times New Roman" w:hint="eastAsia"/>
          <w:sz w:val="28"/>
          <w:szCs w:val="28"/>
        </w:rPr>
        <w:t>場地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之使用時，請於</w:t>
      </w:r>
      <w:r w:rsidR="00924D5D" w:rsidRPr="00BD0C13">
        <w:rPr>
          <w:rFonts w:ascii="Times New Roman" w:eastAsia="標楷體" w:hAnsi="Times New Roman" w:cs="Times New Roman" w:hint="eastAsia"/>
          <w:sz w:val="28"/>
          <w:szCs w:val="28"/>
        </w:rPr>
        <w:t>本院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網站下載申請表格，填具後檢附附件，送交地點設於</w:t>
      </w:r>
      <w:r w:rsidR="00924D5D" w:rsidRPr="00BD0C13">
        <w:rPr>
          <w:rFonts w:ascii="Times New Roman" w:eastAsia="標楷體" w:hAnsi="Times New Roman" w:cs="Times New Roman" w:hint="eastAsia"/>
          <w:sz w:val="28"/>
          <w:szCs w:val="28"/>
        </w:rPr>
        <w:t>本中心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。</w:t>
      </w:r>
    </w:p>
    <w:p w:rsidR="008F4D25" w:rsidRPr="00BD0C13" w:rsidRDefault="00177D8A" w:rsidP="009D512A">
      <w:pPr>
        <w:pStyle w:val="a3"/>
        <w:numPr>
          <w:ilvl w:val="0"/>
          <w:numId w:val="2"/>
        </w:numPr>
        <w:spacing w:line="480" w:lineRule="exact"/>
        <w:ind w:leftChars="0" w:left="1134" w:hanging="1134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本辦法經本中心會議</w:t>
      </w:r>
      <w:r w:rsidRPr="00BD0C13">
        <w:rPr>
          <w:rFonts w:ascii="標楷體" w:eastAsia="標楷體" w:hAnsi="標楷體" w:cs="Times New Roman" w:hint="eastAsia"/>
          <w:sz w:val="28"/>
          <w:szCs w:val="28"/>
        </w:rPr>
        <w:t>、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本院院務會議及行政會議通過後</w:t>
      </w:r>
      <w:r w:rsidR="00657FF2" w:rsidRPr="00BD0C13">
        <w:rPr>
          <w:rFonts w:ascii="Times New Roman" w:eastAsia="標楷體" w:hAnsi="Times New Roman" w:cs="Times New Roman" w:hint="eastAsia"/>
          <w:sz w:val="28"/>
          <w:szCs w:val="28"/>
        </w:rPr>
        <w:t>施行</w:t>
      </w:r>
      <w:r w:rsidRPr="00BD0C13">
        <w:rPr>
          <w:rFonts w:ascii="Times New Roman" w:eastAsia="標楷體" w:hAnsi="Times New Roman" w:cs="Times New Roman" w:hint="eastAsia"/>
          <w:sz w:val="28"/>
          <w:szCs w:val="28"/>
        </w:rPr>
        <w:t>。</w:t>
      </w:r>
    </w:p>
    <w:p w:rsidR="007D7216" w:rsidRPr="00BD0C13" w:rsidRDefault="008F4D25">
      <w:pPr>
        <w:widowControl/>
        <w:rPr>
          <w:bCs/>
        </w:rPr>
        <w:sectPr w:rsidR="007D7216" w:rsidRPr="00BD0C13" w:rsidSect="007D7216">
          <w:pgSz w:w="11906" w:h="16838"/>
          <w:pgMar w:top="993" w:right="1080" w:bottom="1440" w:left="1080" w:header="851" w:footer="992" w:gutter="0"/>
          <w:cols w:space="425"/>
          <w:docGrid w:type="lines" w:linePitch="360"/>
        </w:sectPr>
      </w:pPr>
      <w:r w:rsidRPr="00BD0C13">
        <w:rPr>
          <w:bCs/>
        </w:rPr>
        <w:br w:type="page"/>
      </w:r>
    </w:p>
    <w:tbl>
      <w:tblPr>
        <w:tblW w:w="103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20"/>
        <w:gridCol w:w="1512"/>
        <w:gridCol w:w="1512"/>
        <w:gridCol w:w="1293"/>
        <w:gridCol w:w="882"/>
        <w:gridCol w:w="1275"/>
        <w:gridCol w:w="284"/>
        <w:gridCol w:w="365"/>
        <w:gridCol w:w="2806"/>
      </w:tblGrid>
      <w:tr w:rsidR="00C2195D" w:rsidRPr="00F41FA3" w:rsidTr="007D7216">
        <w:trPr>
          <w:trHeight w:val="300"/>
          <w:jc w:val="center"/>
        </w:trPr>
        <w:tc>
          <w:tcPr>
            <w:tcW w:w="10349" w:type="dxa"/>
            <w:gridSpan w:val="9"/>
            <w:tcBorders>
              <w:bottom w:val="single" w:sz="4" w:space="0" w:color="auto"/>
            </w:tcBorders>
            <w:vAlign w:val="center"/>
          </w:tcPr>
          <w:p w:rsidR="00C2195D" w:rsidRPr="006C4F57" w:rsidRDefault="00C2195D" w:rsidP="006C4F57">
            <w:pPr>
              <w:jc w:val="center"/>
              <w:rPr>
                <w:b/>
                <w:bCs/>
                <w:sz w:val="32"/>
                <w:szCs w:val="32"/>
              </w:rPr>
            </w:pPr>
            <w:r w:rsidRPr="00F41FA3">
              <w:rPr>
                <w:bCs/>
              </w:rPr>
              <w:br w:type="page"/>
            </w:r>
            <w:r w:rsidRPr="00F41FA3">
              <w:rPr>
                <w:b/>
                <w:bCs/>
              </w:rPr>
              <w:br w:type="page"/>
            </w:r>
            <w:r w:rsidR="00AB7350" w:rsidRPr="00BD0C13">
              <w:rPr>
                <w:rFonts w:hint="eastAsia"/>
                <w:b/>
                <w:bCs/>
                <w:sz w:val="32"/>
                <w:szCs w:val="32"/>
                <w:lang w:eastAsia="zh-HK"/>
              </w:rPr>
              <w:t>國立宜蘭大學生物資源學院</w:t>
            </w:r>
            <w:r w:rsidRPr="00BD0C13">
              <w:rPr>
                <w:rFonts w:hint="eastAsia"/>
                <w:b/>
                <w:bCs/>
                <w:sz w:val="32"/>
                <w:szCs w:val="32"/>
                <w:lang w:eastAsia="zh-HK"/>
              </w:rPr>
              <w:t>實習牧</w:t>
            </w:r>
            <w:r w:rsidRPr="006C4F57">
              <w:rPr>
                <w:rFonts w:hint="eastAsia"/>
                <w:b/>
                <w:bCs/>
                <w:sz w:val="32"/>
                <w:szCs w:val="32"/>
                <w:lang w:eastAsia="zh-HK"/>
              </w:rPr>
              <w:t>場</w:t>
            </w:r>
            <w:r w:rsidRPr="006C4F57">
              <w:rPr>
                <w:rFonts w:hint="eastAsia"/>
                <w:b/>
                <w:bCs/>
                <w:sz w:val="32"/>
                <w:szCs w:val="32"/>
              </w:rPr>
              <w:t>場地使用申請單</w:t>
            </w:r>
          </w:p>
        </w:tc>
      </w:tr>
      <w:tr w:rsidR="006C4F57" w:rsidRPr="00F41FA3" w:rsidTr="007D7216">
        <w:trPr>
          <w:trHeight w:val="413"/>
          <w:jc w:val="center"/>
        </w:trPr>
        <w:tc>
          <w:tcPr>
            <w:tcW w:w="10349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C4F57" w:rsidRPr="00F41FA3" w:rsidRDefault="006C4F57" w:rsidP="006C4F57">
            <w:pPr>
              <w:jc w:val="right"/>
              <w:rPr>
                <w:bCs/>
              </w:rPr>
            </w:pPr>
            <w:r w:rsidRPr="00F41FA3">
              <w:rPr>
                <w:rFonts w:hint="eastAsia"/>
                <w:b/>
                <w:bCs/>
              </w:rPr>
              <w:t>年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F41FA3">
              <w:rPr>
                <w:rFonts w:hint="eastAsia"/>
                <w:b/>
                <w:bCs/>
              </w:rPr>
              <w:t xml:space="preserve">　</w:t>
            </w:r>
            <w:r>
              <w:rPr>
                <w:rFonts w:hint="eastAsia"/>
                <w:b/>
                <w:bCs/>
              </w:rPr>
              <w:t xml:space="preserve">  </w:t>
            </w:r>
            <w:r w:rsidRPr="00F41FA3">
              <w:rPr>
                <w:rFonts w:hint="eastAsia"/>
                <w:b/>
                <w:bCs/>
              </w:rPr>
              <w:t>月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F41FA3">
              <w:rPr>
                <w:rFonts w:hint="eastAsia"/>
                <w:b/>
                <w:bCs/>
              </w:rPr>
              <w:t xml:space="preserve">　</w:t>
            </w:r>
            <w:r>
              <w:rPr>
                <w:rFonts w:hint="eastAsia"/>
                <w:b/>
                <w:bCs/>
              </w:rPr>
              <w:t xml:space="preserve">  </w:t>
            </w:r>
            <w:r w:rsidRPr="00F41FA3">
              <w:rPr>
                <w:rFonts w:hint="eastAsia"/>
                <w:b/>
                <w:bCs/>
              </w:rPr>
              <w:t>日</w:t>
            </w:r>
          </w:p>
        </w:tc>
      </w:tr>
      <w:tr w:rsidR="001813C5" w:rsidRPr="00F41FA3" w:rsidTr="007D7216">
        <w:trPr>
          <w:cantSplit/>
          <w:trHeight w:val="53"/>
          <w:jc w:val="center"/>
        </w:trPr>
        <w:tc>
          <w:tcPr>
            <w:tcW w:w="19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13C5" w:rsidRPr="00F41FA3" w:rsidRDefault="001813C5" w:rsidP="005F684D">
            <w:pPr>
              <w:jc w:val="center"/>
              <w:rPr>
                <w:b/>
                <w:bCs/>
              </w:rPr>
            </w:pPr>
            <w:r w:rsidRPr="00F41FA3">
              <w:rPr>
                <w:rFonts w:hint="eastAsia"/>
                <w:b/>
                <w:bCs/>
              </w:rPr>
              <w:t>申請單位</w:t>
            </w:r>
          </w:p>
        </w:tc>
        <w:tc>
          <w:tcPr>
            <w:tcW w:w="84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813C5" w:rsidRPr="00F41FA3" w:rsidRDefault="001813C5" w:rsidP="005F684D">
            <w:pPr>
              <w:rPr>
                <w:b/>
                <w:bCs/>
              </w:rPr>
            </w:pPr>
          </w:p>
        </w:tc>
      </w:tr>
      <w:tr w:rsidR="007A6980" w:rsidRPr="00F41FA3" w:rsidTr="007D7216">
        <w:trPr>
          <w:cantSplit/>
          <w:trHeight w:val="174"/>
          <w:jc w:val="center"/>
        </w:trPr>
        <w:tc>
          <w:tcPr>
            <w:tcW w:w="19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980" w:rsidRPr="00F41FA3" w:rsidRDefault="007A6980" w:rsidP="001813C5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請人</w:t>
            </w: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980" w:rsidRPr="00F41FA3" w:rsidRDefault="007A6980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6980" w:rsidRPr="00F41FA3" w:rsidRDefault="007A6980" w:rsidP="007A6980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連絡電話</w:t>
            </w: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A6980" w:rsidRPr="00F41FA3" w:rsidRDefault="007A6980" w:rsidP="005F684D">
            <w:pPr>
              <w:rPr>
                <w:b/>
                <w:bCs/>
              </w:rPr>
            </w:pPr>
          </w:p>
        </w:tc>
      </w:tr>
      <w:tr w:rsidR="00EE1D1D" w:rsidRPr="00F41FA3" w:rsidTr="007D7216">
        <w:trPr>
          <w:cantSplit/>
          <w:trHeight w:val="174"/>
          <w:jc w:val="center"/>
        </w:trPr>
        <w:tc>
          <w:tcPr>
            <w:tcW w:w="1932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E1D1D" w:rsidRDefault="00EE1D1D" w:rsidP="007A6980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現場使用人</w:t>
            </w: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7A6980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連絡電話</w:t>
            </w: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</w:tr>
      <w:tr w:rsidR="00EE1D1D" w:rsidRPr="00F41FA3" w:rsidTr="007D7216">
        <w:trPr>
          <w:cantSplit/>
          <w:trHeight w:val="174"/>
          <w:jc w:val="center"/>
        </w:trPr>
        <w:tc>
          <w:tcPr>
            <w:tcW w:w="193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EE1D1D" w:rsidRDefault="00EE1D1D" w:rsidP="005F684D">
            <w:pPr>
              <w:jc w:val="center"/>
              <w:rPr>
                <w:b/>
                <w:bCs/>
              </w:rPr>
            </w:pP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7A6980">
            <w:pPr>
              <w:jc w:val="center"/>
              <w:rPr>
                <w:b/>
                <w:bCs/>
              </w:rPr>
            </w:pP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</w:tr>
      <w:tr w:rsidR="00EE1D1D" w:rsidRPr="00F41FA3" w:rsidTr="007D7216">
        <w:trPr>
          <w:cantSplit/>
          <w:trHeight w:val="174"/>
          <w:jc w:val="center"/>
        </w:trPr>
        <w:tc>
          <w:tcPr>
            <w:tcW w:w="193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EE1D1D" w:rsidRDefault="00EE1D1D" w:rsidP="005F684D">
            <w:pPr>
              <w:jc w:val="center"/>
              <w:rPr>
                <w:b/>
                <w:bCs/>
              </w:rPr>
            </w:pP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7A6980">
            <w:pPr>
              <w:jc w:val="center"/>
              <w:rPr>
                <w:b/>
                <w:bCs/>
              </w:rPr>
            </w:pP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</w:tr>
      <w:tr w:rsidR="00EE1D1D" w:rsidRPr="00F41FA3" w:rsidTr="007D7216">
        <w:trPr>
          <w:cantSplit/>
          <w:trHeight w:val="174"/>
          <w:jc w:val="center"/>
        </w:trPr>
        <w:tc>
          <w:tcPr>
            <w:tcW w:w="193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EE1D1D" w:rsidRDefault="00EE1D1D" w:rsidP="005F684D">
            <w:pPr>
              <w:jc w:val="center"/>
              <w:rPr>
                <w:b/>
                <w:bCs/>
              </w:rPr>
            </w:pP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7A6980">
            <w:pPr>
              <w:jc w:val="center"/>
              <w:rPr>
                <w:b/>
                <w:bCs/>
              </w:rPr>
            </w:pP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</w:tr>
      <w:tr w:rsidR="00EE1D1D" w:rsidRPr="00F41FA3" w:rsidTr="007D7216">
        <w:trPr>
          <w:cantSplit/>
          <w:trHeight w:val="20"/>
          <w:jc w:val="center"/>
        </w:trPr>
        <w:tc>
          <w:tcPr>
            <w:tcW w:w="1932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Default="00EE1D1D" w:rsidP="005F684D">
            <w:pPr>
              <w:jc w:val="center"/>
              <w:rPr>
                <w:b/>
                <w:bCs/>
              </w:rPr>
            </w:pPr>
          </w:p>
        </w:tc>
        <w:tc>
          <w:tcPr>
            <w:tcW w:w="36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  <w:tc>
          <w:tcPr>
            <w:tcW w:w="155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1D1D" w:rsidRPr="00F41FA3" w:rsidRDefault="00EE1D1D" w:rsidP="007A6980">
            <w:pPr>
              <w:jc w:val="center"/>
              <w:rPr>
                <w:b/>
                <w:bCs/>
              </w:rPr>
            </w:pPr>
          </w:p>
        </w:tc>
        <w:tc>
          <w:tcPr>
            <w:tcW w:w="3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E1D1D" w:rsidRPr="00F41FA3" w:rsidRDefault="00EE1D1D" w:rsidP="005F684D">
            <w:pPr>
              <w:rPr>
                <w:b/>
                <w:bCs/>
              </w:rPr>
            </w:pPr>
          </w:p>
        </w:tc>
      </w:tr>
      <w:tr w:rsidR="00C2195D" w:rsidRPr="00F41FA3" w:rsidTr="007D7216">
        <w:trPr>
          <w:trHeight w:hRule="exact" w:val="5018"/>
          <w:jc w:val="center"/>
        </w:trPr>
        <w:tc>
          <w:tcPr>
            <w:tcW w:w="19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195D" w:rsidRDefault="00C2195D" w:rsidP="005F684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使用目的</w:t>
            </w:r>
            <w:r>
              <w:rPr>
                <w:rFonts w:hint="eastAsia"/>
                <w:b/>
                <w:bCs/>
              </w:rPr>
              <w:t>(</w:t>
            </w:r>
            <w:r>
              <w:rPr>
                <w:rFonts w:hint="eastAsia"/>
                <w:b/>
                <w:bCs/>
              </w:rPr>
              <w:t>可複選</w:t>
            </w:r>
            <w:r>
              <w:rPr>
                <w:rFonts w:hint="eastAsia"/>
                <w:b/>
                <w:bCs/>
              </w:rPr>
              <w:t>)</w:t>
            </w:r>
            <w:r>
              <w:rPr>
                <w:rFonts w:hint="eastAsia"/>
                <w:b/>
                <w:bCs/>
              </w:rPr>
              <w:t>及檢附資料</w:t>
            </w:r>
          </w:p>
        </w:tc>
        <w:tc>
          <w:tcPr>
            <w:tcW w:w="84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95479" w:rsidRPr="00FC5019" w:rsidRDefault="00C2195D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教學或實習</w:t>
            </w:r>
          </w:p>
          <w:p w:rsidR="00C2195D" w:rsidRPr="00FC5019" w:rsidRDefault="00395479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</w:t>
            </w:r>
            <w:r w:rsid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課程名稱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：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</w:t>
            </w:r>
            <w:r w:rsidR="00FC5019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</w:t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____________________________________________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</w:t>
            </w:r>
          </w:p>
          <w:p w:rsidR="00C2195D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課程大綱及課程進度表</w:t>
            </w:r>
          </w:p>
          <w:p w:rsidR="00C2195D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實驗動物照護及使用小組審查同意書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使用畜禽舍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406E81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計畫契約書或經費核定清單影本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經費由外部計畫支持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406E81" w:rsidRPr="00FC5019" w:rsidRDefault="00406E81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專題研究</w:t>
            </w:r>
            <w:r w:rsidR="000516DD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0516DD" w:rsidRPr="00FC5019">
              <w:rPr>
                <w:rFonts w:hint="eastAsia"/>
                <w:b/>
                <w:bCs/>
                <w:sz w:val="20"/>
                <w:szCs w:val="20"/>
              </w:rPr>
              <w:t>或自行研究</w:t>
            </w:r>
            <w:r w:rsidR="000516DD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406E81" w:rsidRPr="00FC5019" w:rsidRDefault="00FC5019" w:rsidP="00400A48">
            <w:pPr>
              <w:spacing w:line="300" w:lineRule="exact"/>
              <w:ind w:firstLineChars="100" w:firstLine="200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="00A15A94" w:rsidRPr="00FC5019">
              <w:rPr>
                <w:rFonts w:hint="eastAsia"/>
                <w:b/>
                <w:bCs/>
                <w:sz w:val="20"/>
                <w:szCs w:val="20"/>
              </w:rPr>
              <w:t>計畫名稱</w:t>
            </w:r>
            <w:r w:rsidR="00A15A94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：</w:t>
            </w:r>
            <w:r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</w:t>
            </w:r>
            <w:r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</w:t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____________________________________________</w:t>
            </w:r>
            <w:r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</w:t>
            </w:r>
          </w:p>
          <w:p w:rsidR="00406E81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實驗動物照護及使用小組審查同意書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使用畜禽舍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395479" w:rsidRPr="00FC5019" w:rsidRDefault="00C2195D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研究</w:t>
            </w:r>
            <w:r w:rsidR="00A15A94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A15A94" w:rsidRPr="00FC5019">
              <w:rPr>
                <w:rFonts w:hint="eastAsia"/>
                <w:b/>
                <w:bCs/>
                <w:sz w:val="20"/>
                <w:szCs w:val="20"/>
              </w:rPr>
              <w:t>外部經費</w:t>
            </w:r>
            <w:r w:rsidR="00843AB1" w:rsidRPr="00FC5019">
              <w:rPr>
                <w:rFonts w:hint="eastAsia"/>
                <w:b/>
                <w:bCs/>
                <w:sz w:val="20"/>
                <w:szCs w:val="20"/>
              </w:rPr>
              <w:t>支持</w:t>
            </w:r>
            <w:r w:rsidR="00A15A94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C2195D" w:rsidRPr="00FC5019" w:rsidRDefault="00395479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</w:t>
            </w:r>
            <w:r w:rsid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計畫名稱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：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</w:t>
            </w:r>
            <w:r w:rsidR="00FC5019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</w:t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="00FC5019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____________________________________________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</w:t>
            </w:r>
          </w:p>
          <w:p w:rsidR="000516DD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767D10" w:rsidRPr="00FC5019">
              <w:rPr>
                <w:rFonts w:hint="eastAsia"/>
                <w:b/>
                <w:bCs/>
                <w:sz w:val="20"/>
                <w:szCs w:val="20"/>
              </w:rPr>
              <w:t>計畫契約書</w:t>
            </w:r>
            <w:r w:rsidR="00116786" w:rsidRPr="00FC5019">
              <w:rPr>
                <w:rFonts w:hint="eastAsia"/>
                <w:b/>
                <w:bCs/>
                <w:sz w:val="20"/>
                <w:szCs w:val="20"/>
              </w:rPr>
              <w:t>或</w:t>
            </w:r>
            <w:r w:rsidR="000516DD" w:rsidRPr="00FC5019">
              <w:rPr>
                <w:rFonts w:hint="eastAsia"/>
                <w:b/>
                <w:bCs/>
                <w:sz w:val="20"/>
                <w:szCs w:val="20"/>
              </w:rPr>
              <w:t>經費核定清單影本</w:t>
            </w:r>
          </w:p>
          <w:p w:rsidR="00647D6E" w:rsidRPr="00FC5019" w:rsidRDefault="00114340" w:rsidP="00400A48">
            <w:pPr>
              <w:spacing w:line="300" w:lineRule="exact"/>
              <w:ind w:leftChars="100" w:left="240"/>
              <w:rPr>
                <w:rFonts w:ascii="標楷體" w:eastAsia="標楷體" w:hAnsi="標楷體"/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640A0E" w:rsidRPr="00FC5019">
              <w:rPr>
                <w:rFonts w:hint="eastAsia"/>
                <w:b/>
                <w:bCs/>
                <w:sz w:val="20"/>
                <w:szCs w:val="20"/>
              </w:rPr>
              <w:t>若</w:t>
            </w:r>
            <w:r w:rsidR="00916B0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未能於申請</w:t>
            </w:r>
            <w:r w:rsidR="00116786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時</w:t>
            </w:r>
            <w:r w:rsidR="00916B0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檢附</w:t>
            </w:r>
            <w:r w:rsidR="00916B01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，</w:t>
            </w:r>
            <w:r w:rsidR="00843AB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可先</w:t>
            </w:r>
            <w:r w:rsidR="00916B0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檢附雙方同意執行之</w:t>
            </w:r>
            <w:r w:rsidR="00116786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相關</w:t>
            </w:r>
            <w:r w:rsidR="00916B0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證明文件</w:t>
            </w:r>
            <w:r w:rsidR="00916B01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，</w:t>
            </w:r>
            <w:r w:rsidR="00916B01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待取得</w:t>
            </w:r>
            <w:r w:rsidR="00116786" w:rsidRPr="00FC5019">
              <w:rPr>
                <w:rFonts w:hint="eastAsia"/>
                <w:b/>
                <w:bCs/>
                <w:sz w:val="20"/>
                <w:szCs w:val="20"/>
              </w:rPr>
              <w:t>後</w:t>
            </w:r>
            <w:r w:rsidR="00916B01" w:rsidRPr="00FC5019">
              <w:rPr>
                <w:rFonts w:hint="eastAsia"/>
                <w:b/>
                <w:bCs/>
                <w:sz w:val="20"/>
                <w:szCs w:val="20"/>
              </w:rPr>
              <w:t>再補交</w:t>
            </w:r>
            <w:r w:rsidR="00916B01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C2195D" w:rsidRPr="00FC5019" w:rsidRDefault="00780E8F" w:rsidP="00400A48">
            <w:pPr>
              <w:spacing w:line="300" w:lineRule="exact"/>
              <w:ind w:leftChars="100" w:left="240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="00406E81" w:rsidRPr="00FC5019">
              <w:rPr>
                <w:rFonts w:hint="eastAsia"/>
                <w:b/>
                <w:bCs/>
                <w:sz w:val="20"/>
                <w:szCs w:val="20"/>
              </w:rPr>
              <w:t>實驗動物照護及使用小組審查同意書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使用畜禽舍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)</w:t>
            </w:r>
          </w:p>
          <w:p w:rsidR="00395479" w:rsidRPr="00FC5019" w:rsidRDefault="00C2195D" w:rsidP="00400A48">
            <w:pPr>
              <w:spacing w:line="300" w:lineRule="exact"/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□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活動</w:t>
            </w:r>
          </w:p>
          <w:p w:rsidR="00C2195D" w:rsidRPr="00F41FA3" w:rsidRDefault="00395479" w:rsidP="00400A48">
            <w:pPr>
              <w:spacing w:line="300" w:lineRule="exact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="00FC5019">
              <w:rPr>
                <w:rFonts w:hint="eastAsia"/>
                <w:b/>
                <w:bCs/>
                <w:sz w:val="22"/>
              </w:rPr>
              <w:t xml:space="preserve"> 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活動名稱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：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</w:t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/>
                <w:b/>
                <w:bCs/>
                <w:sz w:val="20"/>
                <w:szCs w:val="20"/>
              </w:rPr>
              <w:softHyphen/>
            </w:r>
            <w:r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___</w:t>
            </w:r>
            <w:r w:rsidR="00A84EA1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________________</w:t>
            </w:r>
            <w:r w:rsidR="0081508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</w:t>
            </w:r>
            <w:r w:rsidR="00A84EA1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</w:t>
            </w:r>
            <w:r w:rsid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________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 xml:space="preserve">  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□檢附活動計畫書</w:t>
            </w:r>
            <w:r w:rsidR="00C2195D" w:rsidRPr="00FC5019">
              <w:rPr>
                <w:rFonts w:hint="eastAsia"/>
                <w:b/>
                <w:bCs/>
                <w:sz w:val="20"/>
                <w:szCs w:val="20"/>
              </w:rPr>
              <w:t>(</w:t>
            </w:r>
            <w:r w:rsidR="00C2195D" w:rsidRPr="00FC5019">
              <w:rPr>
                <w:rFonts w:ascii="新細明體" w:eastAsia="新細明體" w:hAnsi="新細明體"/>
                <w:b/>
                <w:bCs/>
                <w:sz w:val="20"/>
                <w:szCs w:val="20"/>
              </w:rPr>
              <w:t>含議程、場地清潔、佈置及交通管理</w:t>
            </w:r>
            <w:r w:rsidR="00C2195D" w:rsidRPr="00FC5019">
              <w:rPr>
                <w:rFonts w:ascii="新細明體" w:eastAsia="新細明體" w:hAnsi="新細明體" w:hint="eastAsia"/>
                <w:b/>
                <w:bCs/>
                <w:sz w:val="20"/>
                <w:szCs w:val="20"/>
              </w:rPr>
              <w:t>等</w:t>
            </w:r>
            <w:r w:rsidR="00C2195D" w:rsidRPr="00FC5019">
              <w:rPr>
                <w:rFonts w:ascii="標楷體" w:eastAsia="標楷體" w:hAnsi="標楷體" w:hint="eastAsia"/>
                <w:b/>
                <w:bCs/>
                <w:sz w:val="20"/>
                <w:szCs w:val="20"/>
              </w:rPr>
              <w:t>)</w:t>
            </w:r>
          </w:p>
        </w:tc>
      </w:tr>
      <w:tr w:rsidR="00C2195D" w:rsidRPr="00F41FA3" w:rsidTr="007D7216">
        <w:trPr>
          <w:trHeight w:val="261"/>
          <w:jc w:val="center"/>
        </w:trPr>
        <w:tc>
          <w:tcPr>
            <w:tcW w:w="19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195D" w:rsidRPr="00F41FA3" w:rsidRDefault="00C2195D" w:rsidP="005F684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使用</w:t>
            </w:r>
            <w:r w:rsidRPr="00F41FA3">
              <w:rPr>
                <w:rFonts w:hint="eastAsia"/>
                <w:b/>
                <w:bCs/>
              </w:rPr>
              <w:t>起訖時間</w:t>
            </w:r>
          </w:p>
        </w:tc>
        <w:tc>
          <w:tcPr>
            <w:tcW w:w="841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2195D" w:rsidRPr="00FC5019" w:rsidRDefault="00C2195D" w:rsidP="005F684D">
            <w:pPr>
              <w:rPr>
                <w:b/>
                <w:bCs/>
                <w:sz w:val="20"/>
                <w:szCs w:val="20"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（起）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年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月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日（星期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）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時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分</w:t>
            </w:r>
          </w:p>
          <w:p w:rsidR="00C2195D" w:rsidRPr="00F41FA3" w:rsidRDefault="00C2195D" w:rsidP="005F684D">
            <w:pPr>
              <w:rPr>
                <w:b/>
                <w:bCs/>
              </w:rPr>
            </w:pPr>
            <w:r w:rsidRPr="00FC5019">
              <w:rPr>
                <w:rFonts w:hint="eastAsia"/>
                <w:b/>
                <w:bCs/>
                <w:sz w:val="20"/>
                <w:szCs w:val="20"/>
              </w:rPr>
              <w:t>（訖</w:t>
            </w:r>
            <w:r w:rsidRPr="00FC5019">
              <w:rPr>
                <w:b/>
                <w:bCs/>
                <w:sz w:val="20"/>
                <w:szCs w:val="20"/>
              </w:rPr>
              <w:t>）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年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月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日（星期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）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時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 xml:space="preserve">     </w:t>
            </w:r>
            <w:r w:rsidRPr="00FC5019">
              <w:rPr>
                <w:rFonts w:hint="eastAsia"/>
                <w:b/>
                <w:bCs/>
                <w:sz w:val="20"/>
                <w:szCs w:val="20"/>
              </w:rPr>
              <w:t>分</w:t>
            </w:r>
          </w:p>
        </w:tc>
      </w:tr>
      <w:tr w:rsidR="006C4F57" w:rsidRPr="00F41FA3" w:rsidTr="007D7216">
        <w:trPr>
          <w:cantSplit/>
          <w:trHeight w:hRule="exact" w:val="1818"/>
          <w:jc w:val="center"/>
        </w:trPr>
        <w:tc>
          <w:tcPr>
            <w:tcW w:w="193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4F57" w:rsidRPr="00F41FA3" w:rsidRDefault="006C4F57" w:rsidP="005F684D">
            <w:pPr>
              <w:jc w:val="center"/>
              <w:rPr>
                <w:b/>
                <w:bCs/>
              </w:rPr>
            </w:pPr>
            <w:r w:rsidRPr="00F41FA3">
              <w:rPr>
                <w:rFonts w:hint="eastAsia"/>
                <w:b/>
                <w:bCs/>
              </w:rPr>
              <w:t>場地名稱</w:t>
            </w:r>
          </w:p>
        </w:tc>
        <w:tc>
          <w:tcPr>
            <w:tcW w:w="28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4F57" w:rsidRPr="006C4F57" w:rsidRDefault="006C4F57" w:rsidP="001A627D">
            <w:pPr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教室</w:t>
            </w:r>
          </w:p>
          <w:p w:rsidR="006C4F57" w:rsidRPr="006C4F57" w:rsidRDefault="006C4F57" w:rsidP="001A627D">
            <w:pPr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會議室</w:t>
            </w:r>
          </w:p>
          <w:p w:rsidR="006C4F57" w:rsidRPr="006C4F57" w:rsidRDefault="006C4F57" w:rsidP="001A627D">
            <w:pPr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加工室</w:t>
            </w:r>
          </w:p>
          <w:p w:rsidR="006C4F57" w:rsidRPr="006C4F57" w:rsidRDefault="006C4F57" w:rsidP="001A627D">
            <w:pPr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雙人房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(</w:t>
            </w:r>
            <w:r w:rsidRPr="006C4F57">
              <w:rPr>
                <w:rFonts w:hint="eastAsia"/>
                <w:b/>
                <w:bCs/>
                <w:sz w:val="22"/>
              </w:rPr>
              <w:t>數量</w:t>
            </w:r>
            <w:r w:rsidRPr="006C4F57">
              <w:rPr>
                <w:rFonts w:ascii="標楷體" w:eastAsia="標楷體" w:hAnsi="標楷體" w:hint="eastAsia"/>
                <w:b/>
                <w:bCs/>
                <w:sz w:val="22"/>
              </w:rPr>
              <w:t>：____</w:t>
            </w:r>
            <w:r w:rsidRPr="006C4F57">
              <w:rPr>
                <w:rFonts w:hint="eastAsia"/>
                <w:b/>
                <w:bCs/>
                <w:sz w:val="22"/>
              </w:rPr>
              <w:t>)</w:t>
            </w:r>
          </w:p>
          <w:p w:rsidR="006C4F57" w:rsidRPr="006C4F57" w:rsidRDefault="006C4F57" w:rsidP="001A627D">
            <w:pPr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十人通舖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(</w:t>
            </w:r>
            <w:r w:rsidRPr="006C4F57">
              <w:rPr>
                <w:rFonts w:hint="eastAsia"/>
                <w:b/>
                <w:bCs/>
                <w:sz w:val="22"/>
              </w:rPr>
              <w:t>數量</w:t>
            </w:r>
            <w:r w:rsidRPr="006C4F57">
              <w:rPr>
                <w:rFonts w:ascii="標楷體" w:eastAsia="標楷體" w:hAnsi="標楷體" w:hint="eastAsia"/>
                <w:b/>
                <w:bCs/>
                <w:sz w:val="22"/>
              </w:rPr>
              <w:t>：____</w:t>
            </w:r>
            <w:r w:rsidRPr="006C4F57">
              <w:rPr>
                <w:rFonts w:hint="eastAsia"/>
                <w:b/>
                <w:bCs/>
                <w:sz w:val="22"/>
              </w:rPr>
              <w:t>)</w:t>
            </w:r>
          </w:p>
          <w:p w:rsidR="006C4F57" w:rsidRPr="00F41FA3" w:rsidRDefault="006C4F57" w:rsidP="001A627D">
            <w:pPr>
              <w:rPr>
                <w:b/>
                <w:bCs/>
              </w:rPr>
            </w:pPr>
          </w:p>
        </w:tc>
        <w:tc>
          <w:tcPr>
            <w:tcW w:w="28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4F57" w:rsidRPr="006C4F57" w:rsidRDefault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種豬舍</w:t>
            </w:r>
          </w:p>
          <w:p w:rsidR="006C4F57" w:rsidRPr="006C4F57" w:rsidRDefault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肉豬舍</w:t>
            </w:r>
          </w:p>
          <w:p w:rsidR="006C4F57" w:rsidRPr="006C4F57" w:rsidRDefault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蛋雞舍</w:t>
            </w:r>
          </w:p>
          <w:p w:rsidR="006C4F57" w:rsidRPr="006C4F57" w:rsidRDefault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羊舍</w:t>
            </w:r>
          </w:p>
          <w:p w:rsidR="006C4F57" w:rsidRPr="00F41FA3" w:rsidRDefault="006C4F57" w:rsidP="006C4F57">
            <w:pPr>
              <w:widowControl/>
              <w:rPr>
                <w:b/>
                <w:bCs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蜂舍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C4F57" w:rsidRPr="006C4F57" w:rsidRDefault="006C4F57" w:rsidP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飼料儲藏室</w:t>
            </w:r>
          </w:p>
          <w:p w:rsidR="006C4F57" w:rsidRPr="006C4F57" w:rsidRDefault="006C4F57" w:rsidP="006C4F57">
            <w:pPr>
              <w:widowControl/>
              <w:rPr>
                <w:b/>
                <w:bCs/>
                <w:sz w:val="22"/>
              </w:rPr>
            </w:pPr>
            <w:r w:rsidRPr="006C4F57">
              <w:rPr>
                <w:rFonts w:hint="eastAsia"/>
                <w:b/>
                <w:bCs/>
                <w:sz w:val="22"/>
              </w:rPr>
              <w:t>□</w:t>
            </w:r>
            <w:r w:rsidRPr="006C4F57">
              <w:rPr>
                <w:rFonts w:hint="eastAsia"/>
                <w:b/>
                <w:bCs/>
                <w:sz w:val="22"/>
              </w:rPr>
              <w:t xml:space="preserve"> </w:t>
            </w:r>
            <w:r w:rsidRPr="006C4F57">
              <w:rPr>
                <w:rFonts w:hint="eastAsia"/>
                <w:b/>
                <w:bCs/>
                <w:sz w:val="22"/>
              </w:rPr>
              <w:t>調配室</w:t>
            </w:r>
          </w:p>
        </w:tc>
      </w:tr>
      <w:tr w:rsidR="00232A03" w:rsidRPr="00F41FA3" w:rsidTr="007D7216">
        <w:trPr>
          <w:cantSplit/>
          <w:trHeight w:val="359"/>
          <w:jc w:val="center"/>
        </w:trPr>
        <w:tc>
          <w:tcPr>
            <w:tcW w:w="3444" w:type="dxa"/>
            <w:gridSpan w:val="3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232A03" w:rsidRPr="00F41FA3" w:rsidRDefault="00232A03" w:rsidP="005F684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申請人</w:t>
            </w:r>
            <w:r w:rsidR="001D3C7D">
              <w:rPr>
                <w:rFonts w:hint="eastAsia"/>
                <w:b/>
                <w:bCs/>
              </w:rPr>
              <w:t>簽章</w:t>
            </w:r>
          </w:p>
        </w:tc>
        <w:tc>
          <w:tcPr>
            <w:tcW w:w="69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32A03" w:rsidRPr="00F41FA3" w:rsidRDefault="00232A03" w:rsidP="005F684D">
            <w:pPr>
              <w:jc w:val="center"/>
              <w:rPr>
                <w:b/>
                <w:bCs/>
              </w:rPr>
            </w:pPr>
            <w:r w:rsidRPr="00F41FA3">
              <w:rPr>
                <w:rFonts w:hint="eastAsia"/>
                <w:b/>
                <w:bCs/>
              </w:rPr>
              <w:t>批</w:t>
            </w:r>
            <w:r w:rsidRPr="00F41FA3">
              <w:rPr>
                <w:rFonts w:hint="eastAsia"/>
                <w:b/>
                <w:bCs/>
              </w:rPr>
              <w:t xml:space="preserve">         </w:t>
            </w:r>
            <w:r w:rsidRPr="00F41FA3">
              <w:rPr>
                <w:rFonts w:hint="eastAsia"/>
                <w:b/>
                <w:bCs/>
              </w:rPr>
              <w:t>示</w:t>
            </w:r>
          </w:p>
        </w:tc>
      </w:tr>
      <w:tr w:rsidR="00232A03" w:rsidRPr="00F41FA3" w:rsidTr="007D7216">
        <w:trPr>
          <w:cantSplit/>
          <w:trHeight w:val="53"/>
          <w:jc w:val="center"/>
        </w:trPr>
        <w:tc>
          <w:tcPr>
            <w:tcW w:w="3444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32A03" w:rsidRPr="00F41FA3" w:rsidRDefault="00232A03" w:rsidP="005F684D">
            <w:pPr>
              <w:jc w:val="center"/>
              <w:rPr>
                <w:b/>
                <w:bCs/>
              </w:rPr>
            </w:pPr>
          </w:p>
        </w:tc>
        <w:tc>
          <w:tcPr>
            <w:tcW w:w="3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2A03" w:rsidRPr="00F41FA3" w:rsidRDefault="00232A03" w:rsidP="002546D2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實習牧場</w:t>
            </w:r>
          </w:p>
        </w:tc>
        <w:tc>
          <w:tcPr>
            <w:tcW w:w="34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32A03" w:rsidRPr="00F41FA3" w:rsidRDefault="00232A03" w:rsidP="005F684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HK"/>
              </w:rPr>
              <w:t>院</w:t>
            </w:r>
            <w:r w:rsidRPr="00F41FA3">
              <w:rPr>
                <w:rFonts w:hint="eastAsia"/>
                <w:b/>
                <w:bCs/>
              </w:rPr>
              <w:t>長</w:t>
            </w:r>
          </w:p>
        </w:tc>
      </w:tr>
      <w:tr w:rsidR="00105D3D" w:rsidRPr="00F41FA3" w:rsidTr="00BC6291">
        <w:trPr>
          <w:cantSplit/>
          <w:trHeight w:val="239"/>
          <w:jc w:val="center"/>
        </w:trPr>
        <w:tc>
          <w:tcPr>
            <w:tcW w:w="3444" w:type="dxa"/>
            <w:gridSpan w:val="3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  <w:p w:rsidR="00105D3D" w:rsidRPr="00F41FA3" w:rsidRDefault="00105D3D" w:rsidP="005F684D">
            <w:pPr>
              <w:rPr>
                <w:b/>
                <w:bCs/>
              </w:rPr>
            </w:pPr>
          </w:p>
        </w:tc>
        <w:tc>
          <w:tcPr>
            <w:tcW w:w="3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  <w:bookmarkStart w:id="0" w:name="_GoBack"/>
            <w:bookmarkEnd w:id="0"/>
          </w:p>
        </w:tc>
        <w:tc>
          <w:tcPr>
            <w:tcW w:w="345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</w:tr>
      <w:tr w:rsidR="00105D3D" w:rsidRPr="00F41FA3" w:rsidTr="00BC6291">
        <w:trPr>
          <w:cantSplit/>
          <w:trHeight w:val="266"/>
          <w:jc w:val="center"/>
        </w:trPr>
        <w:tc>
          <w:tcPr>
            <w:tcW w:w="3444" w:type="dxa"/>
            <w:gridSpan w:val="3"/>
            <w:vMerge/>
            <w:tcBorders>
              <w:righ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  <w:tc>
          <w:tcPr>
            <w:tcW w:w="3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5D3D" w:rsidRPr="002546D2" w:rsidRDefault="00105D3D" w:rsidP="002546D2">
            <w:pPr>
              <w:jc w:val="center"/>
              <w:rPr>
                <w:rFonts w:ascii="新細明體" w:eastAsia="新細明體" w:hAnsi="新細明體"/>
                <w:b/>
                <w:bCs/>
              </w:rPr>
            </w:pPr>
            <w:r w:rsidRPr="002546D2">
              <w:rPr>
                <w:rFonts w:ascii="新細明體" w:eastAsia="新細明體" w:hAnsi="新細明體" w:cs="Times New Roman" w:hint="eastAsia"/>
                <w:b/>
                <w:szCs w:val="28"/>
              </w:rPr>
              <w:t>實習場區管理與發展中心</w:t>
            </w:r>
          </w:p>
        </w:tc>
        <w:tc>
          <w:tcPr>
            <w:tcW w:w="3455" w:type="dxa"/>
            <w:gridSpan w:val="3"/>
            <w:vMerge/>
            <w:tcBorders>
              <w:lef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</w:tr>
      <w:tr w:rsidR="00105D3D" w:rsidRPr="00F41FA3" w:rsidTr="00BC6291">
        <w:trPr>
          <w:cantSplit/>
          <w:trHeight w:val="286"/>
          <w:jc w:val="center"/>
        </w:trPr>
        <w:tc>
          <w:tcPr>
            <w:tcW w:w="3444" w:type="dxa"/>
            <w:gridSpan w:val="3"/>
            <w:vMerge/>
            <w:tcBorders>
              <w:righ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  <w:tc>
          <w:tcPr>
            <w:tcW w:w="34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  <w:tc>
          <w:tcPr>
            <w:tcW w:w="3455" w:type="dxa"/>
            <w:gridSpan w:val="3"/>
            <w:vMerge/>
            <w:tcBorders>
              <w:left w:val="single" w:sz="4" w:space="0" w:color="auto"/>
            </w:tcBorders>
          </w:tcPr>
          <w:p w:rsidR="00105D3D" w:rsidRPr="00F41FA3" w:rsidRDefault="00105D3D" w:rsidP="005F684D">
            <w:pPr>
              <w:rPr>
                <w:b/>
                <w:bCs/>
              </w:rPr>
            </w:pPr>
          </w:p>
        </w:tc>
      </w:tr>
      <w:tr w:rsidR="00C2195D" w:rsidRPr="00F41FA3" w:rsidTr="009650CA">
        <w:trPr>
          <w:trHeight w:val="1661"/>
          <w:jc w:val="center"/>
        </w:trPr>
        <w:tc>
          <w:tcPr>
            <w:tcW w:w="420" w:type="dxa"/>
            <w:tcBorders>
              <w:top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C2195D" w:rsidRPr="00F41FA3" w:rsidRDefault="00C2195D" w:rsidP="005F684D">
            <w:pPr>
              <w:jc w:val="center"/>
              <w:rPr>
                <w:b/>
                <w:bCs/>
              </w:rPr>
            </w:pPr>
            <w:r w:rsidRPr="00F41FA3">
              <w:rPr>
                <w:rFonts w:hint="eastAsia"/>
                <w:b/>
                <w:bCs/>
              </w:rPr>
              <w:t>備註</w:t>
            </w:r>
          </w:p>
        </w:tc>
        <w:tc>
          <w:tcPr>
            <w:tcW w:w="9929" w:type="dxa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9650CA" w:rsidRPr="00BD0C13" w:rsidRDefault="009650CA" w:rsidP="009650CA">
            <w:pPr>
              <w:pStyle w:val="a3"/>
              <w:numPr>
                <w:ilvl w:val="0"/>
                <w:numId w:val="5"/>
              </w:numPr>
              <w:spacing w:line="280" w:lineRule="exact"/>
              <w:ind w:leftChars="0" w:left="272" w:hanging="272"/>
              <w:jc w:val="both"/>
              <w:rPr>
                <w:b/>
                <w:bCs/>
                <w:sz w:val="16"/>
                <w:szCs w:val="20"/>
                <w:u w:val="single"/>
              </w:rPr>
            </w:pPr>
            <w:r w:rsidRPr="00BD0C13">
              <w:rPr>
                <w:b/>
                <w:bCs/>
                <w:sz w:val="16"/>
                <w:szCs w:val="20"/>
              </w:rPr>
              <w:t>借用本校場地辦理活動時，請</w:t>
            </w:r>
            <w:r w:rsidRPr="00BD0C13">
              <w:rPr>
                <w:rFonts w:hint="eastAsia"/>
                <w:b/>
                <w:bCs/>
                <w:sz w:val="16"/>
                <w:szCs w:val="20"/>
              </w:rPr>
              <w:t>依本管理辦法規定，</w:t>
            </w:r>
            <w:r w:rsidRPr="00BD0C13">
              <w:rPr>
                <w:b/>
                <w:bCs/>
                <w:sz w:val="16"/>
                <w:szCs w:val="20"/>
              </w:rPr>
              <w:t>遵守行政中立</w:t>
            </w:r>
            <w:r w:rsidRPr="00BD0C13">
              <w:rPr>
                <w:rFonts w:hint="eastAsia"/>
                <w:b/>
                <w:bCs/>
                <w:sz w:val="16"/>
                <w:szCs w:val="20"/>
              </w:rPr>
              <w:t>，</w:t>
            </w:r>
            <w:r w:rsidRPr="00BD0C13">
              <w:rPr>
                <w:b/>
                <w:bCs/>
                <w:sz w:val="16"/>
                <w:szCs w:val="20"/>
              </w:rPr>
              <w:t>並禁止有違背政府政策、法令規定、公共秩序、善良風俗等活動。</w:t>
            </w:r>
            <w:r w:rsidRPr="00BD0C13">
              <w:rPr>
                <w:rFonts w:hint="eastAsia"/>
                <w:b/>
                <w:bCs/>
                <w:sz w:val="16"/>
                <w:szCs w:val="20"/>
              </w:rPr>
              <w:t>凡有違反國立宜蘭大學場地提供使用管理辦法第二條之規定者</w:t>
            </w:r>
            <w:r w:rsidRPr="00BD0C13">
              <w:rPr>
                <w:b/>
                <w:bCs/>
                <w:sz w:val="16"/>
                <w:szCs w:val="20"/>
              </w:rPr>
              <w:t>，</w:t>
            </w:r>
            <w:r w:rsidRPr="00BD0C13">
              <w:rPr>
                <w:rFonts w:hint="eastAsia"/>
                <w:b/>
                <w:bCs/>
                <w:sz w:val="16"/>
                <w:szCs w:val="20"/>
              </w:rPr>
              <w:t>將立即停止其使用，且不退還全部之費用</w:t>
            </w:r>
            <w:r w:rsidRPr="00BD0C13">
              <w:rPr>
                <w:b/>
                <w:bCs/>
                <w:sz w:val="16"/>
                <w:szCs w:val="20"/>
              </w:rPr>
              <w:t>，借用單位並同意自負一切法律與導致之任何損失責任。</w:t>
            </w:r>
          </w:p>
          <w:p w:rsidR="00C2195D" w:rsidRPr="00C2195D" w:rsidRDefault="00C2195D" w:rsidP="005F684D">
            <w:pPr>
              <w:pStyle w:val="a3"/>
              <w:numPr>
                <w:ilvl w:val="0"/>
                <w:numId w:val="5"/>
              </w:numPr>
              <w:spacing w:line="320" w:lineRule="exact"/>
              <w:ind w:leftChars="0" w:left="271" w:hanging="271"/>
              <w:jc w:val="both"/>
              <w:rPr>
                <w:b/>
                <w:bCs/>
                <w:sz w:val="16"/>
                <w:szCs w:val="20"/>
                <w:u w:val="single"/>
              </w:rPr>
            </w:pPr>
            <w:r w:rsidRPr="00BD0C13">
              <w:rPr>
                <w:rFonts w:hint="eastAsia"/>
                <w:b/>
                <w:bCs/>
                <w:sz w:val="16"/>
                <w:szCs w:val="20"/>
              </w:rPr>
              <w:t>請遵守各場地使用規則，</w:t>
            </w:r>
            <w:r w:rsidRPr="00C2195D">
              <w:rPr>
                <w:rFonts w:hint="eastAsia"/>
                <w:b/>
                <w:bCs/>
                <w:sz w:val="16"/>
                <w:szCs w:val="20"/>
              </w:rPr>
              <w:t>未能符合規定者勿申請借用。</w:t>
            </w:r>
          </w:p>
          <w:p w:rsidR="00107E8B" w:rsidRPr="004E2113" w:rsidRDefault="00C2195D" w:rsidP="004E2113">
            <w:pPr>
              <w:pStyle w:val="a3"/>
              <w:numPr>
                <w:ilvl w:val="0"/>
                <w:numId w:val="5"/>
              </w:numPr>
              <w:spacing w:line="320" w:lineRule="exact"/>
              <w:ind w:leftChars="0" w:left="271" w:hanging="271"/>
              <w:jc w:val="both"/>
              <w:rPr>
                <w:b/>
                <w:bCs/>
                <w:sz w:val="16"/>
                <w:szCs w:val="20"/>
                <w:u w:val="single"/>
              </w:rPr>
            </w:pPr>
            <w:r w:rsidRPr="00C2195D">
              <w:rPr>
                <w:rFonts w:hint="eastAsia"/>
                <w:b/>
                <w:bCs/>
                <w:sz w:val="16"/>
                <w:szCs w:val="20"/>
              </w:rPr>
              <w:t>申請單位請於</w:t>
            </w:r>
            <w:r w:rsidR="0031794B">
              <w:rPr>
                <w:rFonts w:hint="eastAsia"/>
                <w:b/>
                <w:bCs/>
                <w:sz w:val="16"/>
                <w:szCs w:val="20"/>
              </w:rPr>
              <w:t>七</w:t>
            </w:r>
            <w:r w:rsidRPr="00C2195D">
              <w:rPr>
                <w:rFonts w:hint="eastAsia"/>
                <w:b/>
                <w:bCs/>
                <w:sz w:val="16"/>
                <w:szCs w:val="20"/>
              </w:rPr>
              <w:t>日前提出申請，需用器材以各場地現有者為限。</w:t>
            </w:r>
          </w:p>
          <w:p w:rsidR="00C2195D" w:rsidRPr="00107E8B" w:rsidRDefault="00807E08" w:rsidP="00107E8B">
            <w:pPr>
              <w:pStyle w:val="a3"/>
              <w:numPr>
                <w:ilvl w:val="0"/>
                <w:numId w:val="5"/>
              </w:numPr>
              <w:spacing w:line="320" w:lineRule="exact"/>
              <w:ind w:leftChars="0" w:left="271" w:hanging="271"/>
              <w:jc w:val="both"/>
              <w:rPr>
                <w:b/>
                <w:bCs/>
                <w:sz w:val="16"/>
                <w:szCs w:val="20"/>
                <w:u w:val="single"/>
              </w:rPr>
            </w:pPr>
            <w:r>
              <w:rPr>
                <w:rFonts w:hint="eastAsia"/>
                <w:b/>
                <w:bCs/>
                <w:sz w:val="16"/>
                <w:szCs w:val="20"/>
              </w:rPr>
              <w:t>實習牧場</w:t>
            </w:r>
            <w:r w:rsidR="00C2195D" w:rsidRPr="00107E8B">
              <w:rPr>
                <w:rFonts w:hint="eastAsia"/>
                <w:b/>
                <w:bCs/>
                <w:sz w:val="16"/>
                <w:szCs w:val="20"/>
              </w:rPr>
              <w:t>全面禁菸，違反規定者將向有關單位舉發，並列入往後借用之參考。</w:t>
            </w:r>
          </w:p>
        </w:tc>
      </w:tr>
    </w:tbl>
    <w:p w:rsidR="00B01EE2" w:rsidRPr="00C2195D" w:rsidRDefault="00B01EE2" w:rsidP="00B01EE2">
      <w:pPr>
        <w:jc w:val="both"/>
        <w:rPr>
          <w:rFonts w:ascii="Times New Roman" w:hAnsi="Times New Roman" w:cs="Times New Roman"/>
          <w:bCs/>
        </w:rPr>
      </w:pPr>
    </w:p>
    <w:sectPr w:rsidR="00B01EE2" w:rsidRPr="00C2195D" w:rsidSect="00BC6291">
      <w:pgSz w:w="11906" w:h="16838"/>
      <w:pgMar w:top="426" w:right="1080" w:bottom="142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577D" w:rsidRDefault="00D4577D" w:rsidP="00F41FA3">
      <w:r>
        <w:separator/>
      </w:r>
    </w:p>
  </w:endnote>
  <w:endnote w:type="continuationSeparator" w:id="0">
    <w:p w:rsidR="00D4577D" w:rsidRDefault="00D4577D" w:rsidP="00F41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577D" w:rsidRDefault="00D4577D" w:rsidP="00F41FA3">
      <w:r>
        <w:separator/>
      </w:r>
    </w:p>
  </w:footnote>
  <w:footnote w:type="continuationSeparator" w:id="0">
    <w:p w:rsidR="00D4577D" w:rsidRDefault="00D4577D" w:rsidP="00F41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A5CC2"/>
    <w:multiLevelType w:val="hybridMultilevel"/>
    <w:tmpl w:val="8F74EA66"/>
    <w:lvl w:ilvl="0" w:tplc="F586DB64">
      <w:start w:val="1"/>
      <w:numFmt w:val="taiwaneseCountingThousand"/>
      <w:lvlText w:val="第%1條  "/>
      <w:lvlJc w:val="left"/>
      <w:pPr>
        <w:ind w:left="1615" w:hanging="480"/>
      </w:pPr>
      <w:rPr>
        <w:rFonts w:hint="eastAsia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3E579E5"/>
    <w:multiLevelType w:val="hybridMultilevel"/>
    <w:tmpl w:val="13D8CC30"/>
    <w:lvl w:ilvl="0" w:tplc="A5E6D2BC">
      <w:start w:val="1"/>
      <w:numFmt w:val="decimal"/>
      <w:lvlText w:val="%1."/>
      <w:lvlJc w:val="left"/>
      <w:pPr>
        <w:ind w:left="135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2" w15:restartNumberingAfterBreak="0">
    <w:nsid w:val="162A6F70"/>
    <w:multiLevelType w:val="hybridMultilevel"/>
    <w:tmpl w:val="EBAE1B18"/>
    <w:lvl w:ilvl="0" w:tplc="C4A21CEC">
      <w:start w:val="1"/>
      <w:numFmt w:val="taiwaneseCountingThousand"/>
      <w:lvlText w:val="%1、"/>
      <w:lvlJc w:val="left"/>
      <w:pPr>
        <w:ind w:left="1711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3" w15:restartNumberingAfterBreak="0">
    <w:nsid w:val="1E3519A3"/>
    <w:multiLevelType w:val="hybridMultilevel"/>
    <w:tmpl w:val="5BC85FB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0226B20"/>
    <w:multiLevelType w:val="hybridMultilevel"/>
    <w:tmpl w:val="F6E073A4"/>
    <w:lvl w:ilvl="0" w:tplc="891EE20E">
      <w:start w:val="1"/>
      <w:numFmt w:val="taiwaneseCountingThousand"/>
      <w:lvlText w:val="%1、"/>
      <w:lvlJc w:val="left"/>
      <w:pPr>
        <w:ind w:left="1713" w:hanging="720"/>
      </w:pPr>
      <w:rPr>
        <w:rFonts w:ascii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5" w15:restartNumberingAfterBreak="0">
    <w:nsid w:val="4B9C554B"/>
    <w:multiLevelType w:val="hybridMultilevel"/>
    <w:tmpl w:val="D56053C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91137BC"/>
    <w:multiLevelType w:val="hybridMultilevel"/>
    <w:tmpl w:val="A864A3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A366C52"/>
    <w:multiLevelType w:val="hybridMultilevel"/>
    <w:tmpl w:val="C68441E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7"/>
  </w:num>
  <w:num w:numId="5">
    <w:abstractNumId w:val="6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LQ0MTU1NLc0MTNT0lEKTi0uzszPAykwNKwFAFbl4ZYtAAAA"/>
  </w:docVars>
  <w:rsids>
    <w:rsidRoot w:val="00A9524A"/>
    <w:rsid w:val="00004DA7"/>
    <w:rsid w:val="000464FA"/>
    <w:rsid w:val="000516DD"/>
    <w:rsid w:val="00065DC6"/>
    <w:rsid w:val="000C1352"/>
    <w:rsid w:val="000D1123"/>
    <w:rsid w:val="00104B15"/>
    <w:rsid w:val="00105D3D"/>
    <w:rsid w:val="00107E8B"/>
    <w:rsid w:val="00114340"/>
    <w:rsid w:val="00116786"/>
    <w:rsid w:val="00116EF4"/>
    <w:rsid w:val="00155ACE"/>
    <w:rsid w:val="00156AF9"/>
    <w:rsid w:val="001706C4"/>
    <w:rsid w:val="00171852"/>
    <w:rsid w:val="00177D8A"/>
    <w:rsid w:val="001813C5"/>
    <w:rsid w:val="001A627D"/>
    <w:rsid w:val="001B19F4"/>
    <w:rsid w:val="001C0FB1"/>
    <w:rsid w:val="001C5663"/>
    <w:rsid w:val="001C657B"/>
    <w:rsid w:val="001D0852"/>
    <w:rsid w:val="001D38CF"/>
    <w:rsid w:val="001D3C7D"/>
    <w:rsid w:val="001D759C"/>
    <w:rsid w:val="001E3A05"/>
    <w:rsid w:val="001E3B71"/>
    <w:rsid w:val="001E3E43"/>
    <w:rsid w:val="001F42E9"/>
    <w:rsid w:val="00201697"/>
    <w:rsid w:val="00232A03"/>
    <w:rsid w:val="0024246A"/>
    <w:rsid w:val="002546D2"/>
    <w:rsid w:val="00255ACD"/>
    <w:rsid w:val="00261B33"/>
    <w:rsid w:val="00271549"/>
    <w:rsid w:val="00273429"/>
    <w:rsid w:val="00283BF7"/>
    <w:rsid w:val="00286402"/>
    <w:rsid w:val="00290D54"/>
    <w:rsid w:val="002B1EA7"/>
    <w:rsid w:val="002B3F34"/>
    <w:rsid w:val="002B5BA8"/>
    <w:rsid w:val="002F492C"/>
    <w:rsid w:val="002F70CF"/>
    <w:rsid w:val="002F780B"/>
    <w:rsid w:val="00316701"/>
    <w:rsid w:val="0031794B"/>
    <w:rsid w:val="00327A41"/>
    <w:rsid w:val="00334453"/>
    <w:rsid w:val="0036130D"/>
    <w:rsid w:val="00361561"/>
    <w:rsid w:val="00376E38"/>
    <w:rsid w:val="0038126D"/>
    <w:rsid w:val="00393CB1"/>
    <w:rsid w:val="00395479"/>
    <w:rsid w:val="003A3C82"/>
    <w:rsid w:val="003A762D"/>
    <w:rsid w:val="003D090A"/>
    <w:rsid w:val="003D4928"/>
    <w:rsid w:val="003F1DFD"/>
    <w:rsid w:val="00400A48"/>
    <w:rsid w:val="00406E81"/>
    <w:rsid w:val="00407357"/>
    <w:rsid w:val="00410BD2"/>
    <w:rsid w:val="00415096"/>
    <w:rsid w:val="00425823"/>
    <w:rsid w:val="00430FC2"/>
    <w:rsid w:val="00441853"/>
    <w:rsid w:val="00454684"/>
    <w:rsid w:val="00456297"/>
    <w:rsid w:val="00461FA3"/>
    <w:rsid w:val="0049272E"/>
    <w:rsid w:val="004A5E3D"/>
    <w:rsid w:val="004B7D91"/>
    <w:rsid w:val="004D2B74"/>
    <w:rsid w:val="004D3A31"/>
    <w:rsid w:val="004E2113"/>
    <w:rsid w:val="00510A41"/>
    <w:rsid w:val="005141ED"/>
    <w:rsid w:val="005365ED"/>
    <w:rsid w:val="00543A20"/>
    <w:rsid w:val="00566994"/>
    <w:rsid w:val="005743C0"/>
    <w:rsid w:val="005761F5"/>
    <w:rsid w:val="0058773E"/>
    <w:rsid w:val="00592929"/>
    <w:rsid w:val="005C2F54"/>
    <w:rsid w:val="005F0E3B"/>
    <w:rsid w:val="005F11F8"/>
    <w:rsid w:val="005F2398"/>
    <w:rsid w:val="00610907"/>
    <w:rsid w:val="0061095B"/>
    <w:rsid w:val="00617616"/>
    <w:rsid w:val="00620E15"/>
    <w:rsid w:val="00625D51"/>
    <w:rsid w:val="00640A0E"/>
    <w:rsid w:val="00644AB7"/>
    <w:rsid w:val="0064536A"/>
    <w:rsid w:val="00647D6E"/>
    <w:rsid w:val="00647DCF"/>
    <w:rsid w:val="00657FF2"/>
    <w:rsid w:val="00672161"/>
    <w:rsid w:val="0067488D"/>
    <w:rsid w:val="006762CB"/>
    <w:rsid w:val="006B042D"/>
    <w:rsid w:val="006C0D8C"/>
    <w:rsid w:val="006C1898"/>
    <w:rsid w:val="006C1ED0"/>
    <w:rsid w:val="006C4F57"/>
    <w:rsid w:val="006D4268"/>
    <w:rsid w:val="006F52D5"/>
    <w:rsid w:val="007046A9"/>
    <w:rsid w:val="00706255"/>
    <w:rsid w:val="00710C42"/>
    <w:rsid w:val="00716EB2"/>
    <w:rsid w:val="00727256"/>
    <w:rsid w:val="00731DAE"/>
    <w:rsid w:val="007351F1"/>
    <w:rsid w:val="007679D2"/>
    <w:rsid w:val="00767D10"/>
    <w:rsid w:val="00771BF2"/>
    <w:rsid w:val="007729ED"/>
    <w:rsid w:val="00780E8F"/>
    <w:rsid w:val="007818B5"/>
    <w:rsid w:val="007A1D48"/>
    <w:rsid w:val="007A1F3F"/>
    <w:rsid w:val="007A4969"/>
    <w:rsid w:val="007A530A"/>
    <w:rsid w:val="007A6980"/>
    <w:rsid w:val="007A75D4"/>
    <w:rsid w:val="007B0172"/>
    <w:rsid w:val="007B17ED"/>
    <w:rsid w:val="007C49B3"/>
    <w:rsid w:val="007D7216"/>
    <w:rsid w:val="007F3296"/>
    <w:rsid w:val="007F3EDC"/>
    <w:rsid w:val="00800157"/>
    <w:rsid w:val="008062B5"/>
    <w:rsid w:val="00807E08"/>
    <w:rsid w:val="0081508D"/>
    <w:rsid w:val="00843AB1"/>
    <w:rsid w:val="00857135"/>
    <w:rsid w:val="00871537"/>
    <w:rsid w:val="0088057A"/>
    <w:rsid w:val="008A4445"/>
    <w:rsid w:val="008A6D9D"/>
    <w:rsid w:val="008A7463"/>
    <w:rsid w:val="008E0824"/>
    <w:rsid w:val="008E0EDB"/>
    <w:rsid w:val="008E1865"/>
    <w:rsid w:val="008E7C58"/>
    <w:rsid w:val="008F4D25"/>
    <w:rsid w:val="0091391A"/>
    <w:rsid w:val="00916B01"/>
    <w:rsid w:val="009207E7"/>
    <w:rsid w:val="00921413"/>
    <w:rsid w:val="00924D5D"/>
    <w:rsid w:val="0093287B"/>
    <w:rsid w:val="00934D4F"/>
    <w:rsid w:val="009363F6"/>
    <w:rsid w:val="00953975"/>
    <w:rsid w:val="0095465C"/>
    <w:rsid w:val="009609C8"/>
    <w:rsid w:val="009650CA"/>
    <w:rsid w:val="00976821"/>
    <w:rsid w:val="00982750"/>
    <w:rsid w:val="0099613D"/>
    <w:rsid w:val="009975A9"/>
    <w:rsid w:val="009A7AA8"/>
    <w:rsid w:val="009B4C88"/>
    <w:rsid w:val="009B630C"/>
    <w:rsid w:val="009D512A"/>
    <w:rsid w:val="00A06D9E"/>
    <w:rsid w:val="00A15A94"/>
    <w:rsid w:val="00A33B96"/>
    <w:rsid w:val="00A462A9"/>
    <w:rsid w:val="00A55C0C"/>
    <w:rsid w:val="00A612A4"/>
    <w:rsid w:val="00A84EA1"/>
    <w:rsid w:val="00A9524A"/>
    <w:rsid w:val="00A957E5"/>
    <w:rsid w:val="00AA16DE"/>
    <w:rsid w:val="00AB7350"/>
    <w:rsid w:val="00AD1793"/>
    <w:rsid w:val="00AD53D8"/>
    <w:rsid w:val="00AE5B69"/>
    <w:rsid w:val="00B01EE2"/>
    <w:rsid w:val="00B24B35"/>
    <w:rsid w:val="00B45217"/>
    <w:rsid w:val="00B46973"/>
    <w:rsid w:val="00B55B7C"/>
    <w:rsid w:val="00B70F28"/>
    <w:rsid w:val="00B713AA"/>
    <w:rsid w:val="00B77472"/>
    <w:rsid w:val="00B923A5"/>
    <w:rsid w:val="00BA0F08"/>
    <w:rsid w:val="00BB016E"/>
    <w:rsid w:val="00BB0232"/>
    <w:rsid w:val="00BC6291"/>
    <w:rsid w:val="00BD0C13"/>
    <w:rsid w:val="00BE0855"/>
    <w:rsid w:val="00BF0087"/>
    <w:rsid w:val="00BF3FC9"/>
    <w:rsid w:val="00BF44BA"/>
    <w:rsid w:val="00C01482"/>
    <w:rsid w:val="00C06C03"/>
    <w:rsid w:val="00C13434"/>
    <w:rsid w:val="00C14CA4"/>
    <w:rsid w:val="00C1514E"/>
    <w:rsid w:val="00C1535E"/>
    <w:rsid w:val="00C2195D"/>
    <w:rsid w:val="00C243A2"/>
    <w:rsid w:val="00C246BE"/>
    <w:rsid w:val="00C54050"/>
    <w:rsid w:val="00C5668F"/>
    <w:rsid w:val="00C64619"/>
    <w:rsid w:val="00C6638E"/>
    <w:rsid w:val="00C813D9"/>
    <w:rsid w:val="00C859D2"/>
    <w:rsid w:val="00C91297"/>
    <w:rsid w:val="00C913C6"/>
    <w:rsid w:val="00C94FB4"/>
    <w:rsid w:val="00CB5874"/>
    <w:rsid w:val="00CB7B6F"/>
    <w:rsid w:val="00CC294A"/>
    <w:rsid w:val="00CC3C93"/>
    <w:rsid w:val="00CE1992"/>
    <w:rsid w:val="00D00185"/>
    <w:rsid w:val="00D03653"/>
    <w:rsid w:val="00D04AA8"/>
    <w:rsid w:val="00D04F99"/>
    <w:rsid w:val="00D07D7E"/>
    <w:rsid w:val="00D1002E"/>
    <w:rsid w:val="00D20DA7"/>
    <w:rsid w:val="00D341FE"/>
    <w:rsid w:val="00D4577D"/>
    <w:rsid w:val="00D94180"/>
    <w:rsid w:val="00DA272A"/>
    <w:rsid w:val="00DB7A72"/>
    <w:rsid w:val="00DC0409"/>
    <w:rsid w:val="00DD6892"/>
    <w:rsid w:val="00DD6F1A"/>
    <w:rsid w:val="00DD7EB1"/>
    <w:rsid w:val="00DE2269"/>
    <w:rsid w:val="00E014A3"/>
    <w:rsid w:val="00E047D2"/>
    <w:rsid w:val="00E222ED"/>
    <w:rsid w:val="00E2283B"/>
    <w:rsid w:val="00E3633E"/>
    <w:rsid w:val="00E371C4"/>
    <w:rsid w:val="00E37FE8"/>
    <w:rsid w:val="00E4758B"/>
    <w:rsid w:val="00E65254"/>
    <w:rsid w:val="00E72071"/>
    <w:rsid w:val="00E722A1"/>
    <w:rsid w:val="00E76516"/>
    <w:rsid w:val="00E779A7"/>
    <w:rsid w:val="00E80F4C"/>
    <w:rsid w:val="00E92771"/>
    <w:rsid w:val="00EA1B33"/>
    <w:rsid w:val="00ED5095"/>
    <w:rsid w:val="00ED55BF"/>
    <w:rsid w:val="00EE1D1D"/>
    <w:rsid w:val="00EE30AD"/>
    <w:rsid w:val="00EE4D82"/>
    <w:rsid w:val="00EF2C7B"/>
    <w:rsid w:val="00F00DE3"/>
    <w:rsid w:val="00F24C82"/>
    <w:rsid w:val="00F3123A"/>
    <w:rsid w:val="00F41FA3"/>
    <w:rsid w:val="00F901D4"/>
    <w:rsid w:val="00FA01CE"/>
    <w:rsid w:val="00FB2EFD"/>
    <w:rsid w:val="00FC411E"/>
    <w:rsid w:val="00FC4985"/>
    <w:rsid w:val="00FC5019"/>
    <w:rsid w:val="00FC6E03"/>
    <w:rsid w:val="00FD214F"/>
    <w:rsid w:val="00FE4BC5"/>
    <w:rsid w:val="00FE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62C3097-2BD4-4D29-BB90-3EBE943D4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9524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F41FA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41FA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41FA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41FA3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393CB1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393CB1"/>
    <w:rPr>
      <w:rFonts w:asciiTheme="majorHAnsi" w:eastAsiaTheme="majorEastAsia" w:hAnsiTheme="majorHAnsi" w:cstheme="majorBidi"/>
      <w:sz w:val="18"/>
      <w:szCs w:val="18"/>
    </w:rPr>
  </w:style>
  <w:style w:type="table" w:styleId="aa">
    <w:name w:val="Table Grid"/>
    <w:basedOn w:val="a1"/>
    <w:uiPriority w:val="59"/>
    <w:rsid w:val="00C91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9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使用者</dc:creator>
  <cp:lastModifiedBy>jjlin</cp:lastModifiedBy>
  <cp:revision>3</cp:revision>
  <cp:lastPrinted>2020-07-08T03:48:00Z</cp:lastPrinted>
  <dcterms:created xsi:type="dcterms:W3CDTF">2020-07-10T09:23:00Z</dcterms:created>
  <dcterms:modified xsi:type="dcterms:W3CDTF">2020-07-10T09:24:00Z</dcterms:modified>
</cp:coreProperties>
</file>